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D91F4C" w14:textId="2BFE2CC2" w:rsidR="003C4CB6" w:rsidRDefault="003C4CB6" w:rsidP="003C4CB6">
      <w:pPr>
        <w:pStyle w:val="Heading1"/>
      </w:pPr>
      <w:r w:rsidRPr="003C4CB6">
        <w:rPr>
          <w:rFonts w:eastAsiaTheme="majorEastAsia" w:cs="Times New Roman (Headings CS)"/>
          <w:color w:val="201645" w:themeColor="background2"/>
          <w:kern w:val="28"/>
          <w:sz w:val="48"/>
          <w:szCs w:val="56"/>
        </w:rPr>
        <w:t>Hazard and Risk Management Procedure</w:t>
      </w:r>
    </w:p>
    <w:p w14:paraId="1702AEA1" w14:textId="2B2BA9F4" w:rsidR="003C4CB6" w:rsidRDefault="003C4CB6" w:rsidP="003C4CB6">
      <w:pPr>
        <w:pStyle w:val="Heading1"/>
      </w:pPr>
      <w:r w:rsidRPr="003C4CB6">
        <w:t>Appendix 2. Hazard Management – Risk Assessment Decision Tool</w:t>
      </w:r>
    </w:p>
    <w:p w14:paraId="60E8E474" w14:textId="744538A0" w:rsidR="003C4CB6" w:rsidRPr="00F95D91" w:rsidRDefault="003C4CB6" w:rsidP="003C4CB6">
      <w:pPr>
        <w:pStyle w:val="ListParagraph"/>
        <w:numPr>
          <w:ilvl w:val="0"/>
          <w:numId w:val="4"/>
        </w:numPr>
        <w:spacing w:before="0" w:after="200" w:line="276" w:lineRule="auto"/>
        <w:ind w:left="567" w:right="168" w:hanging="567"/>
        <w:jc w:val="both"/>
        <w:rPr>
          <w:rFonts w:cs="Calibri Light"/>
          <w:sz w:val="20"/>
          <w:szCs w:val="20"/>
        </w:rPr>
      </w:pPr>
      <w:r w:rsidRPr="00F95D91">
        <w:rPr>
          <w:rFonts w:cs="Calibri Light"/>
          <w:sz w:val="20"/>
          <w:szCs w:val="20"/>
        </w:rPr>
        <w:t xml:space="preserve">Check the criteria listed in column A.  If the criteria </w:t>
      </w:r>
      <w:proofErr w:type="gramStart"/>
      <w:r w:rsidRPr="00F95D91">
        <w:rPr>
          <w:rFonts w:cs="Calibri Light"/>
          <w:sz w:val="20"/>
          <w:szCs w:val="20"/>
        </w:rPr>
        <w:t>is</w:t>
      </w:r>
      <w:proofErr w:type="gramEnd"/>
      <w:r w:rsidRPr="00F95D91">
        <w:rPr>
          <w:rFonts w:cs="Calibri Light"/>
          <w:sz w:val="20"/>
          <w:szCs w:val="20"/>
        </w:rPr>
        <w:t xml:space="preserve"> applicable to the activity, then a formal risk assessment is not required</w:t>
      </w:r>
      <w:r>
        <w:rPr>
          <w:rFonts w:cs="Calibri Light"/>
          <w:sz w:val="20"/>
          <w:szCs w:val="20"/>
        </w:rPr>
        <w:t>, but a Take 5 is recommended to be completed prior to starting works</w:t>
      </w:r>
      <w:r w:rsidRPr="00F95D91">
        <w:rPr>
          <w:rFonts w:cs="Calibri Light"/>
          <w:sz w:val="20"/>
          <w:szCs w:val="20"/>
        </w:rPr>
        <w:t>.  Complete the activity as outlined.</w:t>
      </w:r>
    </w:p>
    <w:p w14:paraId="4E5CAB20" w14:textId="3D1C8487" w:rsidR="00FA1674" w:rsidRDefault="003C4CB6" w:rsidP="003C4CB6">
      <w:pPr>
        <w:pStyle w:val="ListParagraph"/>
        <w:numPr>
          <w:ilvl w:val="0"/>
          <w:numId w:val="4"/>
        </w:numPr>
        <w:spacing w:before="120" w:after="200" w:line="276" w:lineRule="auto"/>
        <w:ind w:left="567" w:right="168" w:hanging="567"/>
        <w:jc w:val="both"/>
        <w:rPr>
          <w:rFonts w:cs="Calibri Light"/>
          <w:sz w:val="20"/>
          <w:szCs w:val="20"/>
        </w:rPr>
        <w:sectPr w:rsidR="00FA1674" w:rsidSect="00093BB8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6840" w:h="11900" w:orient="landscape"/>
          <w:pgMar w:top="1315" w:right="1315" w:bottom="1701" w:left="1315" w:header="851" w:footer="720" w:gutter="0"/>
          <w:cols w:space="708"/>
          <w:titlePg/>
          <w:docGrid w:linePitch="360"/>
        </w:sectPr>
      </w:pPr>
      <w:r w:rsidRPr="00F95D91">
        <w:rPr>
          <w:rFonts w:cs="Calibri Light"/>
          <w:sz w:val="20"/>
          <w:szCs w:val="20"/>
        </w:rPr>
        <w:t xml:space="preserve">If column A is not applicable, then one or more of the hazards/criteria in column B will be relevant and a formal risk assessment is required. </w:t>
      </w:r>
      <w:r w:rsidRPr="0078235C">
        <w:rPr>
          <w:rFonts w:cs="Calibri Light"/>
          <w:sz w:val="20"/>
          <w:szCs w:val="20"/>
        </w:rPr>
        <w:t>You will need to determine the nature of the activity (</w:t>
      </w:r>
      <w:proofErr w:type="gramStart"/>
      <w:r w:rsidRPr="0078235C">
        <w:rPr>
          <w:rFonts w:cs="Calibri Light"/>
          <w:sz w:val="20"/>
          <w:szCs w:val="20"/>
        </w:rPr>
        <w:t>i.e.</w:t>
      </w:r>
      <w:proofErr w:type="gramEnd"/>
      <w:r w:rsidRPr="0078235C">
        <w:rPr>
          <w:rFonts w:cs="Calibri Light"/>
          <w:sz w:val="20"/>
          <w:szCs w:val="20"/>
        </w:rPr>
        <w:t xml:space="preserve"> Static or Dynamic), complete and follow the instructions on the relevant risk assessment template. </w:t>
      </w:r>
    </w:p>
    <w:p w14:paraId="61911C31" w14:textId="5D15F8B7" w:rsidR="003C4CB6" w:rsidRPr="0078235C" w:rsidRDefault="00E43D9B" w:rsidP="00FA1674">
      <w:pPr>
        <w:pStyle w:val="ListParagraph"/>
        <w:spacing w:before="120" w:after="200" w:line="276" w:lineRule="auto"/>
        <w:ind w:left="567" w:right="168"/>
        <w:jc w:val="both"/>
        <w:rPr>
          <w:rFonts w:cs="Calibri Light"/>
          <w:sz w:val="20"/>
          <w:szCs w:val="20"/>
        </w:rPr>
      </w:pPr>
      <w:r w:rsidRPr="004917DC">
        <w:rPr>
          <w:rFonts w:cs="Calibri Light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76C5BBA" wp14:editId="7D5F8F9B">
                <wp:simplePos x="0" y="0"/>
                <wp:positionH relativeFrom="margin">
                  <wp:posOffset>9037</wp:posOffset>
                </wp:positionH>
                <wp:positionV relativeFrom="paragraph">
                  <wp:posOffset>123536</wp:posOffset>
                </wp:positionV>
                <wp:extent cx="2257425" cy="4182110"/>
                <wp:effectExtent l="0" t="0" r="28575" b="2794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57425" cy="41821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3CDE69" w14:textId="77777777" w:rsidR="003C4CB6" w:rsidRPr="00D61808" w:rsidRDefault="003C4CB6" w:rsidP="003C4CB6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cs="Calibri Light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D61808">
                              <w:rPr>
                                <w:rFonts w:cs="Calibri Light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  <w:t>COLUMN A</w:t>
                            </w:r>
                          </w:p>
                          <w:p w14:paraId="352D25E1" w14:textId="77777777" w:rsidR="003C4CB6" w:rsidRDefault="003C4CB6" w:rsidP="003C4CB6">
                            <w:pPr>
                              <w:autoSpaceDE w:val="0"/>
                              <w:autoSpaceDN w:val="0"/>
                              <w:adjustRightInd w:val="0"/>
                              <w:jc w:val="both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D61808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1. Is it </w:t>
                            </w:r>
                            <w:r w:rsidRPr="00D61808">
                              <w:rPr>
                                <w:rFonts w:cs="Calibri Light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  <w:t xml:space="preserve">an item of plant/equipment </w:t>
                            </w:r>
                            <w:r w:rsidRPr="00D61808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which is manufactured and being used in the way it was intended and is not defined as hazardous plant? (see definitions) </w:t>
                            </w:r>
                          </w:p>
                          <w:p w14:paraId="20130A5F" w14:textId="77777777" w:rsidR="003C4CB6" w:rsidRPr="00D61808" w:rsidRDefault="003C4CB6" w:rsidP="003C4CB6">
                            <w:pPr>
                              <w:autoSpaceDE w:val="0"/>
                              <w:autoSpaceDN w:val="0"/>
                              <w:adjustRightInd w:val="0"/>
                              <w:jc w:val="both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1581ABFE" w14:textId="77777777" w:rsidR="003C4CB6" w:rsidRPr="00D61808" w:rsidRDefault="003C4CB6" w:rsidP="003C4CB6">
                            <w:pPr>
                              <w:autoSpaceDE w:val="0"/>
                              <w:autoSpaceDN w:val="0"/>
                              <w:adjustRightInd w:val="0"/>
                              <w:jc w:val="both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D61808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>Or</w:t>
                            </w:r>
                            <w:r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br/>
                            </w:r>
                          </w:p>
                          <w:p w14:paraId="2AAFDBB5" w14:textId="77777777" w:rsidR="003C4CB6" w:rsidRPr="00D61808" w:rsidRDefault="003C4CB6" w:rsidP="003C4CB6">
                            <w:pPr>
                              <w:autoSpaceDE w:val="0"/>
                              <w:autoSpaceDN w:val="0"/>
                              <w:adjustRightInd w:val="0"/>
                              <w:jc w:val="both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D61808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2. Is it </w:t>
                            </w:r>
                            <w:r w:rsidRPr="00D61808">
                              <w:rPr>
                                <w:rFonts w:cs="Calibri Light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  <w:t xml:space="preserve">a chemical </w:t>
                            </w:r>
                            <w:r w:rsidRPr="00D61808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which is being used and managed in accordance with the Safety Data Sheet and not defined as a hazardous chemical? (see definitions) </w:t>
                            </w:r>
                          </w:p>
                          <w:p w14:paraId="378C7D94" w14:textId="77777777" w:rsidR="003C4CB6" w:rsidRPr="00D61808" w:rsidRDefault="003C4CB6" w:rsidP="003C4CB6">
                            <w:pPr>
                              <w:autoSpaceDE w:val="0"/>
                              <w:autoSpaceDN w:val="0"/>
                              <w:adjustRightInd w:val="0"/>
                              <w:jc w:val="both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br/>
                            </w:r>
                            <w:r w:rsidRPr="00D61808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>Or</w:t>
                            </w:r>
                          </w:p>
                          <w:p w14:paraId="23BA73E7" w14:textId="77777777" w:rsidR="003C4CB6" w:rsidRPr="00D61808" w:rsidRDefault="003C4CB6" w:rsidP="003C4CB6">
                            <w:pPr>
                              <w:autoSpaceDE w:val="0"/>
                              <w:autoSpaceDN w:val="0"/>
                              <w:adjustRightInd w:val="0"/>
                              <w:jc w:val="both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br/>
                            </w:r>
                            <w:r w:rsidRPr="00D61808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3. An activity which is considered low risk: </w:t>
                            </w:r>
                            <w:r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br/>
                            </w:r>
                          </w:p>
                          <w:p w14:paraId="42FD364A" w14:textId="77777777" w:rsidR="003C4CB6" w:rsidRDefault="003C4CB6" w:rsidP="003C4CB6">
                            <w:pPr>
                              <w:autoSpaceDE w:val="0"/>
                              <w:autoSpaceDN w:val="0"/>
                              <w:adjustRightInd w:val="0"/>
                              <w:jc w:val="both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D61808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• There is no expectation that an injury/illness will occur. </w:t>
                            </w:r>
                          </w:p>
                          <w:p w14:paraId="071898C4" w14:textId="77777777" w:rsidR="003C4CB6" w:rsidRPr="00D61808" w:rsidRDefault="003C4CB6" w:rsidP="003C4CB6">
                            <w:pPr>
                              <w:autoSpaceDE w:val="0"/>
                              <w:autoSpaceDN w:val="0"/>
                              <w:adjustRightInd w:val="0"/>
                              <w:jc w:val="both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55A94F8C" w14:textId="77777777" w:rsidR="003C4CB6" w:rsidRDefault="003C4CB6" w:rsidP="003C4CB6">
                            <w:pPr>
                              <w:autoSpaceDE w:val="0"/>
                              <w:autoSpaceDN w:val="0"/>
                              <w:adjustRightInd w:val="0"/>
                              <w:jc w:val="both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D61808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• If there was an injury/illness, treatment would be very minor/negligible </w:t>
                            </w:r>
                            <w:proofErr w:type="gramStart"/>
                            <w:r w:rsidRPr="00D61808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>e.g.</w:t>
                            </w:r>
                            <w:proofErr w:type="gramEnd"/>
                            <w:r w:rsidRPr="00D61808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 first aid treatment requiring a band aid.</w:t>
                            </w:r>
                          </w:p>
                          <w:p w14:paraId="5B5D9E7A" w14:textId="77777777" w:rsidR="003C4CB6" w:rsidRDefault="003C4CB6" w:rsidP="003C4CB6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cs="Calibri Light"/>
                                <w:b/>
                                <w:bCs/>
                                <w:color w:val="00B050"/>
                                <w:sz w:val="18"/>
                                <w:szCs w:val="18"/>
                              </w:rPr>
                            </w:pPr>
                          </w:p>
                          <w:p w14:paraId="31958863" w14:textId="77777777" w:rsidR="003C4CB6" w:rsidRDefault="003C4CB6" w:rsidP="003C4CB6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cs="Calibri Light"/>
                                <w:b/>
                                <w:bCs/>
                                <w:color w:val="00B050"/>
                                <w:sz w:val="18"/>
                                <w:szCs w:val="18"/>
                              </w:rPr>
                            </w:pPr>
                          </w:p>
                          <w:p w14:paraId="582CF7BC" w14:textId="72B9E098" w:rsidR="003C4CB6" w:rsidRPr="00FA1674" w:rsidRDefault="003C4CB6" w:rsidP="00FA1674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cs="Calibri Light"/>
                                <w:b/>
                                <w:bCs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A02119">
                              <w:rPr>
                                <w:rFonts w:cs="Calibri Light"/>
                                <w:b/>
                                <w:bCs/>
                                <w:color w:val="00B050"/>
                                <w:sz w:val="18"/>
                                <w:szCs w:val="18"/>
                              </w:rPr>
                              <w:t>If you have answered yes</w:t>
                            </w:r>
                            <w:r>
                              <w:rPr>
                                <w:rFonts w:cs="Calibri Light"/>
                                <w:b/>
                                <w:bCs/>
                                <w:color w:val="00B050"/>
                                <w:sz w:val="18"/>
                                <w:szCs w:val="18"/>
                              </w:rPr>
                              <w:br/>
                            </w:r>
                            <w:r w:rsidRPr="00A02119">
                              <w:rPr>
                                <w:rFonts w:cs="Calibri Light"/>
                                <w:b/>
                                <w:bCs/>
                                <w:color w:val="00B050"/>
                                <w:sz w:val="18"/>
                                <w:szCs w:val="18"/>
                              </w:rPr>
                              <w:t>to the above criteria</w:t>
                            </w:r>
                            <w:r>
                              <w:rPr>
                                <w:rFonts w:cs="Calibri Light"/>
                                <w:b/>
                                <w:bCs/>
                                <w:color w:val="00B050"/>
                                <w:sz w:val="18"/>
                                <w:szCs w:val="18"/>
                              </w:rPr>
                              <w:br/>
                            </w:r>
                            <w:r w:rsidRPr="00A02119">
                              <w:rPr>
                                <w:rFonts w:cs="Calibri Light"/>
                                <w:b/>
                                <w:bCs/>
                                <w:color w:val="00B050"/>
                                <w:sz w:val="18"/>
                                <w:szCs w:val="18"/>
                              </w:rPr>
                              <w:t>NO FORMAL</w:t>
                            </w:r>
                            <w:r>
                              <w:rPr>
                                <w:rFonts w:cs="Calibri Light"/>
                                <w:b/>
                                <w:bCs/>
                                <w:color w:val="00B050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cs="Calibri Light"/>
                                <w:b/>
                                <w:bCs/>
                                <w:color w:val="00B050"/>
                                <w:sz w:val="18"/>
                                <w:szCs w:val="18"/>
                              </w:rPr>
                              <w:br/>
                            </w:r>
                            <w:r w:rsidRPr="00A02119">
                              <w:rPr>
                                <w:rFonts w:cs="Calibri Light"/>
                                <w:b/>
                                <w:bCs/>
                                <w:color w:val="00B050"/>
                                <w:sz w:val="18"/>
                                <w:szCs w:val="18"/>
                              </w:rPr>
                              <w:t>RISK ASSESSMENT</w:t>
                            </w:r>
                            <w:r>
                              <w:rPr>
                                <w:rFonts w:cs="Calibri Light"/>
                                <w:b/>
                                <w:bCs/>
                                <w:color w:val="00B05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A02119">
                              <w:rPr>
                                <w:rFonts w:cs="Calibri Light"/>
                                <w:b/>
                                <w:bCs/>
                                <w:color w:val="00B050"/>
                                <w:sz w:val="18"/>
                                <w:szCs w:val="18"/>
                              </w:rPr>
                              <w:t>IS REQUIR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6C5BB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.7pt;margin-top:9.75pt;width:177.75pt;height:329.3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">
                <v:textbox>
                  <w:txbxContent>
                    <w:p w14:paraId="373CDE69" w14:textId="77777777" w:rsidR="003C4CB6" w:rsidRPr="00D61808" w:rsidRDefault="003C4CB6" w:rsidP="003C4CB6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cs="Calibri Light"/>
                          <w:b/>
                          <w:bCs/>
                          <w:color w:val="000000"/>
                          <w:sz w:val="18"/>
                          <w:szCs w:val="18"/>
                        </w:rPr>
                      </w:pPr>
                      <w:r w:rsidRPr="00D61808">
                        <w:rPr>
                          <w:rFonts w:cs="Calibri Light"/>
                          <w:b/>
                          <w:bCs/>
                          <w:color w:val="000000"/>
                          <w:sz w:val="18"/>
                          <w:szCs w:val="18"/>
                        </w:rPr>
                        <w:t>COLUMN A</w:t>
                      </w:r>
                    </w:p>
                    <w:p w14:paraId="352D25E1" w14:textId="77777777" w:rsidR="003C4CB6" w:rsidRDefault="003C4CB6" w:rsidP="003C4CB6">
                      <w:pPr>
                        <w:autoSpaceDE w:val="0"/>
                        <w:autoSpaceDN w:val="0"/>
                        <w:adjustRightInd w:val="0"/>
                        <w:jc w:val="both"/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</w:pPr>
                      <w:r w:rsidRPr="00D61808"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  <w:t xml:space="preserve">1. Is it </w:t>
                      </w:r>
                      <w:r w:rsidRPr="00D61808">
                        <w:rPr>
                          <w:rFonts w:cs="Calibri Light"/>
                          <w:b/>
                          <w:bCs/>
                          <w:color w:val="000000"/>
                          <w:sz w:val="18"/>
                          <w:szCs w:val="18"/>
                        </w:rPr>
                        <w:t xml:space="preserve">an item of plant/equipment </w:t>
                      </w:r>
                      <w:r w:rsidRPr="00D61808"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  <w:t xml:space="preserve">which is manufactured and being used in the way it was intended and is not defined as hazardous plant? (see definitions) </w:t>
                      </w:r>
                    </w:p>
                    <w:p w14:paraId="20130A5F" w14:textId="77777777" w:rsidR="003C4CB6" w:rsidRPr="00D61808" w:rsidRDefault="003C4CB6" w:rsidP="003C4CB6">
                      <w:pPr>
                        <w:autoSpaceDE w:val="0"/>
                        <w:autoSpaceDN w:val="0"/>
                        <w:adjustRightInd w:val="0"/>
                        <w:jc w:val="both"/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</w:pPr>
                    </w:p>
                    <w:p w14:paraId="1581ABFE" w14:textId="77777777" w:rsidR="003C4CB6" w:rsidRPr="00D61808" w:rsidRDefault="003C4CB6" w:rsidP="003C4CB6">
                      <w:pPr>
                        <w:autoSpaceDE w:val="0"/>
                        <w:autoSpaceDN w:val="0"/>
                        <w:adjustRightInd w:val="0"/>
                        <w:jc w:val="both"/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</w:pPr>
                      <w:r w:rsidRPr="00D61808"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  <w:t>Or</w:t>
                      </w:r>
                      <w:r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  <w:br/>
                      </w:r>
                    </w:p>
                    <w:p w14:paraId="2AAFDBB5" w14:textId="77777777" w:rsidR="003C4CB6" w:rsidRPr="00D61808" w:rsidRDefault="003C4CB6" w:rsidP="003C4CB6">
                      <w:pPr>
                        <w:autoSpaceDE w:val="0"/>
                        <w:autoSpaceDN w:val="0"/>
                        <w:adjustRightInd w:val="0"/>
                        <w:jc w:val="both"/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</w:pPr>
                      <w:r w:rsidRPr="00D61808"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  <w:t xml:space="preserve">2. Is it </w:t>
                      </w:r>
                      <w:r w:rsidRPr="00D61808">
                        <w:rPr>
                          <w:rFonts w:cs="Calibri Light"/>
                          <w:b/>
                          <w:bCs/>
                          <w:color w:val="000000"/>
                          <w:sz w:val="18"/>
                          <w:szCs w:val="18"/>
                        </w:rPr>
                        <w:t xml:space="preserve">a chemical </w:t>
                      </w:r>
                      <w:r w:rsidRPr="00D61808"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  <w:t xml:space="preserve">which is being used and managed in accordance with the Safety Data Sheet and not defined as a hazardous chemical? (see definitions) </w:t>
                      </w:r>
                    </w:p>
                    <w:p w14:paraId="378C7D94" w14:textId="77777777" w:rsidR="003C4CB6" w:rsidRPr="00D61808" w:rsidRDefault="003C4CB6" w:rsidP="003C4CB6">
                      <w:pPr>
                        <w:autoSpaceDE w:val="0"/>
                        <w:autoSpaceDN w:val="0"/>
                        <w:adjustRightInd w:val="0"/>
                        <w:jc w:val="both"/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  <w:br/>
                      </w:r>
                      <w:r w:rsidRPr="00D61808"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  <w:t>Or</w:t>
                      </w:r>
                    </w:p>
                    <w:p w14:paraId="23BA73E7" w14:textId="77777777" w:rsidR="003C4CB6" w:rsidRPr="00D61808" w:rsidRDefault="003C4CB6" w:rsidP="003C4CB6">
                      <w:pPr>
                        <w:autoSpaceDE w:val="0"/>
                        <w:autoSpaceDN w:val="0"/>
                        <w:adjustRightInd w:val="0"/>
                        <w:jc w:val="both"/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  <w:br/>
                      </w:r>
                      <w:r w:rsidRPr="00D61808"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  <w:t xml:space="preserve">3. An activity which is considered low risk: </w:t>
                      </w:r>
                      <w:r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  <w:br/>
                      </w:r>
                    </w:p>
                    <w:p w14:paraId="42FD364A" w14:textId="77777777" w:rsidR="003C4CB6" w:rsidRDefault="003C4CB6" w:rsidP="003C4CB6">
                      <w:pPr>
                        <w:autoSpaceDE w:val="0"/>
                        <w:autoSpaceDN w:val="0"/>
                        <w:adjustRightInd w:val="0"/>
                        <w:jc w:val="both"/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</w:pPr>
                      <w:r w:rsidRPr="00D61808"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  <w:t xml:space="preserve">• There is no expectation that an injury/illness will occur. </w:t>
                      </w:r>
                    </w:p>
                    <w:p w14:paraId="071898C4" w14:textId="77777777" w:rsidR="003C4CB6" w:rsidRPr="00D61808" w:rsidRDefault="003C4CB6" w:rsidP="003C4CB6">
                      <w:pPr>
                        <w:autoSpaceDE w:val="0"/>
                        <w:autoSpaceDN w:val="0"/>
                        <w:adjustRightInd w:val="0"/>
                        <w:jc w:val="both"/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</w:pPr>
                    </w:p>
                    <w:p w14:paraId="55A94F8C" w14:textId="77777777" w:rsidR="003C4CB6" w:rsidRDefault="003C4CB6" w:rsidP="003C4CB6">
                      <w:pPr>
                        <w:autoSpaceDE w:val="0"/>
                        <w:autoSpaceDN w:val="0"/>
                        <w:adjustRightInd w:val="0"/>
                        <w:jc w:val="both"/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</w:pPr>
                      <w:r w:rsidRPr="00D61808"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  <w:t xml:space="preserve">• If there was an injury/illness, treatment would be very minor/negligible </w:t>
                      </w:r>
                      <w:proofErr w:type="gramStart"/>
                      <w:r w:rsidRPr="00D61808"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  <w:t>e.g.</w:t>
                      </w:r>
                      <w:proofErr w:type="gramEnd"/>
                      <w:r w:rsidRPr="00D61808"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  <w:t xml:space="preserve"> first aid treatment requiring a band aid.</w:t>
                      </w:r>
                    </w:p>
                    <w:p w14:paraId="5B5D9E7A" w14:textId="77777777" w:rsidR="003C4CB6" w:rsidRDefault="003C4CB6" w:rsidP="003C4CB6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cs="Calibri Light"/>
                          <w:b/>
                          <w:bCs/>
                          <w:color w:val="00B050"/>
                          <w:sz w:val="18"/>
                          <w:szCs w:val="18"/>
                        </w:rPr>
                      </w:pPr>
                    </w:p>
                    <w:p w14:paraId="31958863" w14:textId="77777777" w:rsidR="003C4CB6" w:rsidRDefault="003C4CB6" w:rsidP="003C4CB6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cs="Calibri Light"/>
                          <w:b/>
                          <w:bCs/>
                          <w:color w:val="00B050"/>
                          <w:sz w:val="18"/>
                          <w:szCs w:val="18"/>
                        </w:rPr>
                      </w:pPr>
                    </w:p>
                    <w:p w14:paraId="582CF7BC" w14:textId="72B9E098" w:rsidR="003C4CB6" w:rsidRPr="00FA1674" w:rsidRDefault="003C4CB6" w:rsidP="00FA1674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cs="Calibri Light"/>
                          <w:b/>
                          <w:bCs/>
                          <w:color w:val="00B050"/>
                          <w:sz w:val="18"/>
                          <w:szCs w:val="18"/>
                        </w:rPr>
                      </w:pPr>
                      <w:r w:rsidRPr="00A02119">
                        <w:rPr>
                          <w:rFonts w:cs="Calibri Light"/>
                          <w:b/>
                          <w:bCs/>
                          <w:color w:val="00B050"/>
                          <w:sz w:val="18"/>
                          <w:szCs w:val="18"/>
                        </w:rPr>
                        <w:t>If you have answered yes</w:t>
                      </w:r>
                      <w:r>
                        <w:rPr>
                          <w:rFonts w:cs="Calibri Light"/>
                          <w:b/>
                          <w:bCs/>
                          <w:color w:val="00B050"/>
                          <w:sz w:val="18"/>
                          <w:szCs w:val="18"/>
                        </w:rPr>
                        <w:br/>
                      </w:r>
                      <w:r w:rsidRPr="00A02119">
                        <w:rPr>
                          <w:rFonts w:cs="Calibri Light"/>
                          <w:b/>
                          <w:bCs/>
                          <w:color w:val="00B050"/>
                          <w:sz w:val="18"/>
                          <w:szCs w:val="18"/>
                        </w:rPr>
                        <w:t>to the above criteria</w:t>
                      </w:r>
                      <w:r>
                        <w:rPr>
                          <w:rFonts w:cs="Calibri Light"/>
                          <w:b/>
                          <w:bCs/>
                          <w:color w:val="00B050"/>
                          <w:sz w:val="18"/>
                          <w:szCs w:val="18"/>
                        </w:rPr>
                        <w:br/>
                      </w:r>
                      <w:r w:rsidRPr="00A02119">
                        <w:rPr>
                          <w:rFonts w:cs="Calibri Light"/>
                          <w:b/>
                          <w:bCs/>
                          <w:color w:val="00B050"/>
                          <w:sz w:val="18"/>
                          <w:szCs w:val="18"/>
                        </w:rPr>
                        <w:t>NO FORMAL</w:t>
                      </w:r>
                      <w:r>
                        <w:rPr>
                          <w:rFonts w:cs="Calibri Light"/>
                          <w:b/>
                          <w:bCs/>
                          <w:color w:val="00B050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cs="Calibri Light"/>
                          <w:b/>
                          <w:bCs/>
                          <w:color w:val="00B050"/>
                          <w:sz w:val="18"/>
                          <w:szCs w:val="18"/>
                        </w:rPr>
                        <w:br/>
                      </w:r>
                      <w:r w:rsidRPr="00A02119">
                        <w:rPr>
                          <w:rFonts w:cs="Calibri Light"/>
                          <w:b/>
                          <w:bCs/>
                          <w:color w:val="00B050"/>
                          <w:sz w:val="18"/>
                          <w:szCs w:val="18"/>
                        </w:rPr>
                        <w:t>RISK ASSESSMENT</w:t>
                      </w:r>
                      <w:r>
                        <w:rPr>
                          <w:rFonts w:cs="Calibri Light"/>
                          <w:b/>
                          <w:bCs/>
                          <w:color w:val="00B050"/>
                          <w:sz w:val="18"/>
                          <w:szCs w:val="18"/>
                        </w:rPr>
                        <w:t xml:space="preserve"> </w:t>
                      </w:r>
                      <w:r w:rsidRPr="00A02119">
                        <w:rPr>
                          <w:rFonts w:cs="Calibri Light"/>
                          <w:b/>
                          <w:bCs/>
                          <w:color w:val="00B050"/>
                          <w:sz w:val="18"/>
                          <w:szCs w:val="18"/>
                        </w:rPr>
                        <w:t>IS REQUIRE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685FCD">
        <w:rPr>
          <w:rFonts w:cs="Calibri Light"/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0C3B9A59" wp14:editId="1C8B028F">
                <wp:simplePos x="0" y="0"/>
                <wp:positionH relativeFrom="margin">
                  <wp:posOffset>2448864</wp:posOffset>
                </wp:positionH>
                <wp:positionV relativeFrom="paragraph">
                  <wp:posOffset>122527</wp:posOffset>
                </wp:positionV>
                <wp:extent cx="6919595" cy="4182386"/>
                <wp:effectExtent l="0" t="0" r="14605" b="2794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19595" cy="418238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28DD02" w14:textId="77777777" w:rsidR="003C4CB6" w:rsidRPr="00D61808" w:rsidRDefault="003C4CB6" w:rsidP="003C4CB6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D61808">
                              <w:rPr>
                                <w:rFonts w:cs="Calibri Light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  <w:t xml:space="preserve">COLUMN B </w:t>
                            </w:r>
                          </w:p>
                          <w:p w14:paraId="4AB37D47" w14:textId="77777777" w:rsidR="003C4CB6" w:rsidRPr="00D61808" w:rsidRDefault="003C4CB6" w:rsidP="003C4CB6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D61808">
                              <w:rPr>
                                <w:rFonts w:cs="Calibri Light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  <w:t xml:space="preserve">A FORMAL RISK ASSESSMENT IS REQUIRED </w:t>
                            </w:r>
                          </w:p>
                          <w:p w14:paraId="62D9E7AE" w14:textId="77777777" w:rsidR="003C4CB6" w:rsidRDefault="003C4CB6" w:rsidP="003C4CB6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autoSpaceDE w:val="0"/>
                              <w:autoSpaceDN w:val="0"/>
                              <w:adjustRightInd w:val="0"/>
                              <w:spacing w:before="0" w:after="200" w:line="276" w:lineRule="auto"/>
                              <w:ind w:left="321" w:hanging="321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>The item of plant/equipment or chemical is used in a different way to how the manufacturer intended, or a chemical being used</w:t>
                            </w:r>
                          </w:p>
                          <w:p w14:paraId="5C99E4B6" w14:textId="77777777" w:rsidR="003C4CB6" w:rsidRPr="005E6976" w:rsidRDefault="003C4CB6" w:rsidP="003C4CB6">
                            <w:pPr>
                              <w:pStyle w:val="ListParagraph"/>
                              <w:autoSpaceDE w:val="0"/>
                              <w:autoSpaceDN w:val="0"/>
                              <w:adjustRightInd w:val="0"/>
                              <w:ind w:left="321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differently to the Safety Data Sheet; and/or </w:t>
                            </w:r>
                          </w:p>
                          <w:p w14:paraId="16E8068B" w14:textId="77777777" w:rsidR="003C4CB6" w:rsidRDefault="003C4CB6" w:rsidP="003C4CB6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autoSpaceDE w:val="0"/>
                              <w:autoSpaceDN w:val="0"/>
                              <w:adjustRightInd w:val="0"/>
                              <w:spacing w:before="0" w:after="200" w:line="276" w:lineRule="auto"/>
                              <w:ind w:left="321" w:hanging="321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>The activity is an event or an activity which requires the co-ordination of several tasks which could impact on the safety of the</w:t>
                            </w:r>
                          </w:p>
                          <w:p w14:paraId="5E4FAF9A" w14:textId="77777777" w:rsidR="003C4CB6" w:rsidRPr="005E6976" w:rsidRDefault="003C4CB6" w:rsidP="003C4CB6">
                            <w:pPr>
                              <w:pStyle w:val="ListParagraph"/>
                              <w:autoSpaceDE w:val="0"/>
                              <w:autoSpaceDN w:val="0"/>
                              <w:adjustRightInd w:val="0"/>
                              <w:ind w:left="321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workers or others in the vicinity of the activity; and/or </w:t>
                            </w:r>
                          </w:p>
                          <w:p w14:paraId="32108E1F" w14:textId="77777777" w:rsidR="003C4CB6" w:rsidRDefault="003C4CB6" w:rsidP="003C4CB6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autoSpaceDE w:val="0"/>
                              <w:autoSpaceDN w:val="0"/>
                              <w:adjustRightInd w:val="0"/>
                              <w:spacing w:before="0" w:after="200" w:line="276" w:lineRule="auto"/>
                              <w:ind w:left="321" w:hanging="321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The activity involves one or more of the following hazards: </w:t>
                            </w:r>
                          </w:p>
                          <w:p w14:paraId="402919AC" w14:textId="77777777" w:rsidR="003C4CB6" w:rsidRPr="00E43D9B" w:rsidRDefault="003C4CB6" w:rsidP="00E43D9B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tbl>
                            <w:tblPr>
                              <w:tblOverlap w:val="never"/>
                              <w:tblW w:w="9781" w:type="dxa"/>
                              <w:tblBorders>
                                <w:top w:val="nil"/>
                                <w:left w:val="nil"/>
                                <w:bottom w:val="nil"/>
                                <w:right w:val="nil"/>
                              </w:tblBorders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4678"/>
                              <w:gridCol w:w="5103"/>
                            </w:tblGrid>
                            <w:tr w:rsidR="003C4CB6" w:rsidRPr="005E6976" w14:paraId="477EA67E" w14:textId="77777777" w:rsidTr="00055FF7">
                              <w:trPr>
                                <w:cantSplit/>
                                <w:trHeight w:val="3399"/>
                              </w:trPr>
                              <w:tc>
                                <w:tcPr>
                                  <w:tcW w:w="4678" w:type="dxa"/>
                                </w:tcPr>
                                <w:p w14:paraId="03CAB03B" w14:textId="77777777" w:rsidR="003C4CB6" w:rsidRPr="005E6976" w:rsidRDefault="003C4CB6" w:rsidP="003C4CB6">
                                  <w:pPr>
                                    <w:pStyle w:val="ListParagraph"/>
                                    <w:numPr>
                                      <w:ilvl w:val="1"/>
                                      <w:numId w:val="6"/>
                                    </w:numPr>
                                    <w:tabs>
                                      <w:tab w:val="left" w:pos="321"/>
                                    </w:tabs>
                                    <w:autoSpaceDE w:val="0"/>
                                    <w:autoSpaceDN w:val="0"/>
                                    <w:adjustRightInd w:val="0"/>
                                    <w:spacing w:before="0" w:after="0"/>
                                    <w:ind w:left="321" w:right="342" w:hanging="321"/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Animal handling (unpredictable </w:t>
                                  </w:r>
                                  <w:proofErr w:type="spellStart"/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>behaviour</w:t>
                                  </w:r>
                                  <w:proofErr w:type="spellEnd"/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 – kicks, bites)</w:t>
                                  </w:r>
                                </w:p>
                                <w:p w14:paraId="11D78B9F" w14:textId="77777777" w:rsidR="003C4CB6" w:rsidRPr="005E6976" w:rsidRDefault="003C4CB6" w:rsidP="003C4CB6">
                                  <w:pPr>
                                    <w:pStyle w:val="ListParagraph"/>
                                    <w:numPr>
                                      <w:ilvl w:val="1"/>
                                      <w:numId w:val="6"/>
                                    </w:numPr>
                                    <w:tabs>
                                      <w:tab w:val="left" w:pos="321"/>
                                    </w:tabs>
                                    <w:autoSpaceDE w:val="0"/>
                                    <w:autoSpaceDN w:val="0"/>
                                    <w:adjustRightInd w:val="0"/>
                                    <w:spacing w:before="0" w:after="0"/>
                                    <w:ind w:left="321" w:right="342" w:hanging="321"/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Biological (pathogens, body fluids) </w:t>
                                  </w:r>
                                </w:p>
                                <w:p w14:paraId="1514117B" w14:textId="77777777" w:rsidR="003C4CB6" w:rsidRPr="005E6976" w:rsidRDefault="003C4CB6" w:rsidP="003C4CB6">
                                  <w:pPr>
                                    <w:pStyle w:val="ListParagraph"/>
                                    <w:numPr>
                                      <w:ilvl w:val="1"/>
                                      <w:numId w:val="6"/>
                                    </w:numPr>
                                    <w:tabs>
                                      <w:tab w:val="left" w:pos="321"/>
                                    </w:tabs>
                                    <w:autoSpaceDE w:val="0"/>
                                    <w:autoSpaceDN w:val="0"/>
                                    <w:adjustRightInd w:val="0"/>
                                    <w:spacing w:before="0" w:after="0"/>
                                    <w:ind w:left="321" w:hanging="321"/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Boating, risk of drowning </w:t>
                                  </w:r>
                                </w:p>
                                <w:p w14:paraId="3DEF506F" w14:textId="77777777" w:rsidR="003C4CB6" w:rsidRPr="005E6976" w:rsidRDefault="003C4CB6" w:rsidP="003C4CB6">
                                  <w:pPr>
                                    <w:pStyle w:val="ListParagraph"/>
                                    <w:numPr>
                                      <w:ilvl w:val="1"/>
                                      <w:numId w:val="6"/>
                                    </w:numPr>
                                    <w:tabs>
                                      <w:tab w:val="left" w:pos="321"/>
                                    </w:tabs>
                                    <w:autoSpaceDE w:val="0"/>
                                    <w:autoSpaceDN w:val="0"/>
                                    <w:adjustRightInd w:val="0"/>
                                    <w:spacing w:before="0" w:after="0"/>
                                    <w:ind w:left="321" w:hanging="321"/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Confined space entry </w:t>
                                  </w:r>
                                </w:p>
                                <w:p w14:paraId="20ED875F" w14:textId="77777777" w:rsidR="003C4CB6" w:rsidRPr="005E6976" w:rsidRDefault="003C4CB6" w:rsidP="003C4CB6">
                                  <w:pPr>
                                    <w:pStyle w:val="ListParagraph"/>
                                    <w:numPr>
                                      <w:ilvl w:val="1"/>
                                      <w:numId w:val="6"/>
                                    </w:numPr>
                                    <w:tabs>
                                      <w:tab w:val="left" w:pos="321"/>
                                    </w:tabs>
                                    <w:autoSpaceDE w:val="0"/>
                                    <w:autoSpaceDN w:val="0"/>
                                    <w:adjustRightInd w:val="0"/>
                                    <w:spacing w:before="0" w:after="0"/>
                                    <w:ind w:left="321" w:hanging="321"/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Diving work </w:t>
                                  </w:r>
                                </w:p>
                                <w:p w14:paraId="536F0135" w14:textId="77777777" w:rsidR="003C4CB6" w:rsidRPr="005E6976" w:rsidRDefault="003C4CB6" w:rsidP="003C4CB6">
                                  <w:pPr>
                                    <w:pStyle w:val="ListParagraph"/>
                                    <w:numPr>
                                      <w:ilvl w:val="1"/>
                                      <w:numId w:val="6"/>
                                    </w:numPr>
                                    <w:tabs>
                                      <w:tab w:val="left" w:pos="321"/>
                                    </w:tabs>
                                    <w:autoSpaceDE w:val="0"/>
                                    <w:autoSpaceDN w:val="0"/>
                                    <w:adjustRightInd w:val="0"/>
                                    <w:spacing w:before="0" w:after="0"/>
                                    <w:ind w:left="321" w:hanging="321"/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Electrical work on </w:t>
                                  </w:r>
                                  <w:proofErr w:type="spellStart"/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>energised</w:t>
                                  </w:r>
                                  <w:proofErr w:type="spellEnd"/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 electrical equipment </w:t>
                                  </w:r>
                                </w:p>
                                <w:p w14:paraId="648E22D9" w14:textId="77777777" w:rsidR="003C4CB6" w:rsidRPr="005E6976" w:rsidRDefault="003C4CB6" w:rsidP="003C4CB6">
                                  <w:pPr>
                                    <w:pStyle w:val="ListParagraph"/>
                                    <w:numPr>
                                      <w:ilvl w:val="1"/>
                                      <w:numId w:val="6"/>
                                    </w:numPr>
                                    <w:tabs>
                                      <w:tab w:val="left" w:pos="321"/>
                                    </w:tabs>
                                    <w:autoSpaceDE w:val="0"/>
                                    <w:autoSpaceDN w:val="0"/>
                                    <w:adjustRightInd w:val="0"/>
                                    <w:spacing w:before="0" w:after="0"/>
                                    <w:ind w:left="321" w:hanging="321"/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Excavation (tunnel, shaft that could collapse) </w:t>
                                  </w:r>
                                </w:p>
                                <w:p w14:paraId="3BDBBB72" w14:textId="77777777" w:rsidR="003C4CB6" w:rsidRPr="005E6976" w:rsidRDefault="003C4CB6" w:rsidP="003C4CB6">
                                  <w:pPr>
                                    <w:pStyle w:val="ListParagraph"/>
                                    <w:numPr>
                                      <w:ilvl w:val="1"/>
                                      <w:numId w:val="6"/>
                                    </w:numPr>
                                    <w:tabs>
                                      <w:tab w:val="left" w:pos="321"/>
                                    </w:tabs>
                                    <w:autoSpaceDE w:val="0"/>
                                    <w:autoSpaceDN w:val="0"/>
                                    <w:adjustRightInd w:val="0"/>
                                    <w:spacing w:before="0" w:after="0"/>
                                    <w:ind w:left="321" w:hanging="321"/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Explosives </w:t>
                                  </w:r>
                                  <w:r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>or Firearms</w:t>
                                  </w:r>
                                </w:p>
                                <w:p w14:paraId="77B2CB5E" w14:textId="77777777" w:rsidR="003C4CB6" w:rsidRPr="005E6976" w:rsidRDefault="003C4CB6" w:rsidP="003C4CB6">
                                  <w:pPr>
                                    <w:pStyle w:val="ListParagraph"/>
                                    <w:numPr>
                                      <w:ilvl w:val="1"/>
                                      <w:numId w:val="6"/>
                                    </w:numPr>
                                    <w:tabs>
                                      <w:tab w:val="left" w:pos="321"/>
                                    </w:tabs>
                                    <w:autoSpaceDE w:val="0"/>
                                    <w:autoSpaceDN w:val="0"/>
                                    <w:adjustRightInd w:val="0"/>
                                    <w:spacing w:before="0" w:after="0"/>
                                    <w:ind w:left="321" w:hanging="321"/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Fall from work at height which would result in injury </w:t>
                                  </w:r>
                                </w:p>
                                <w:p w14:paraId="2130D5E1" w14:textId="77777777" w:rsidR="003C4CB6" w:rsidRPr="005E6976" w:rsidRDefault="003C4CB6" w:rsidP="003C4CB6">
                                  <w:pPr>
                                    <w:pStyle w:val="ListParagraph"/>
                                    <w:numPr>
                                      <w:ilvl w:val="1"/>
                                      <w:numId w:val="6"/>
                                    </w:numPr>
                                    <w:tabs>
                                      <w:tab w:val="left" w:pos="321"/>
                                    </w:tabs>
                                    <w:autoSpaceDE w:val="0"/>
                                    <w:autoSpaceDN w:val="0"/>
                                    <w:adjustRightInd w:val="0"/>
                                    <w:spacing w:before="0" w:after="0"/>
                                    <w:ind w:left="321" w:hanging="321"/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Fatigue (work related mental or physical exertion affecting function) </w:t>
                                  </w:r>
                                </w:p>
                                <w:p w14:paraId="6989CE9C" w14:textId="77777777" w:rsidR="003C4CB6" w:rsidRPr="005E6976" w:rsidRDefault="003C4CB6" w:rsidP="003C4CB6">
                                  <w:pPr>
                                    <w:pStyle w:val="ListParagraph"/>
                                    <w:numPr>
                                      <w:ilvl w:val="1"/>
                                      <w:numId w:val="6"/>
                                    </w:numPr>
                                    <w:tabs>
                                      <w:tab w:val="left" w:pos="321"/>
                                    </w:tabs>
                                    <w:autoSpaceDE w:val="0"/>
                                    <w:autoSpaceDN w:val="0"/>
                                    <w:adjustRightInd w:val="0"/>
                                    <w:spacing w:before="0" w:after="0"/>
                                    <w:ind w:left="321" w:hanging="321"/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Hazardous chemicals </w:t>
                                  </w:r>
                                </w:p>
                                <w:p w14:paraId="66C82783" w14:textId="77777777" w:rsidR="003C4CB6" w:rsidRDefault="003C4CB6" w:rsidP="003C4CB6">
                                  <w:pPr>
                                    <w:pStyle w:val="ListParagraph"/>
                                    <w:numPr>
                                      <w:ilvl w:val="1"/>
                                      <w:numId w:val="6"/>
                                    </w:numPr>
                                    <w:tabs>
                                      <w:tab w:val="left" w:pos="321"/>
                                    </w:tabs>
                                    <w:autoSpaceDE w:val="0"/>
                                    <w:autoSpaceDN w:val="0"/>
                                    <w:adjustRightInd w:val="0"/>
                                    <w:spacing w:before="0" w:after="0"/>
                                    <w:ind w:left="321" w:hanging="321"/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Hazardous manual activity </w:t>
                                  </w:r>
                                </w:p>
                                <w:p w14:paraId="27A0BB8F" w14:textId="77777777" w:rsidR="003C4CB6" w:rsidRPr="005E6976" w:rsidRDefault="003C4CB6" w:rsidP="00055FF7">
                                  <w:pPr>
                                    <w:pStyle w:val="ListParagraph"/>
                                    <w:tabs>
                                      <w:tab w:val="left" w:pos="321"/>
                                    </w:tabs>
                                    <w:autoSpaceDE w:val="0"/>
                                    <w:autoSpaceDN w:val="0"/>
                                    <w:adjustRightInd w:val="0"/>
                                    <w:ind w:left="321"/>
                                    <w:rPr>
                                      <w:rFonts w:cs="Calibri Light"/>
                                      <w:b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cs="Calibri Light"/>
                                      <w:b/>
                                      <w:color w:val="000000"/>
                                      <w:sz w:val="18"/>
                                      <w:szCs w:val="18"/>
                                    </w:rPr>
                                    <w:t>a</w:t>
                                  </w:r>
                                  <w:r w:rsidRPr="005E6976">
                                    <w:rPr>
                                      <w:rFonts w:cs="Calibri Light"/>
                                      <w:b/>
                                      <w:color w:val="000000"/>
                                      <w:sz w:val="18"/>
                                      <w:szCs w:val="18"/>
                                    </w:rPr>
                                    <w:t>nd / or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</w:tcPr>
                                <w:p w14:paraId="5C483729" w14:textId="77777777" w:rsidR="003C4CB6" w:rsidRPr="005E6976" w:rsidRDefault="003C4CB6" w:rsidP="00055FF7">
                                  <w:pPr>
                                    <w:pStyle w:val="ListParagraph"/>
                                    <w:autoSpaceDE w:val="0"/>
                                    <w:autoSpaceDN w:val="0"/>
                                    <w:adjustRightInd w:val="0"/>
                                    <w:rPr>
                                      <w:rFonts w:cs="Calibri Light"/>
                                      <w:sz w:val="18"/>
                                      <w:szCs w:val="18"/>
                                    </w:rPr>
                                  </w:pPr>
                                </w:p>
                                <w:p w14:paraId="59791468" w14:textId="77777777" w:rsidR="003C4CB6" w:rsidRPr="005E6976" w:rsidRDefault="003C4CB6" w:rsidP="003C4CB6">
                                  <w:pPr>
                                    <w:pStyle w:val="ListParagraph"/>
                                    <w:numPr>
                                      <w:ilvl w:val="1"/>
                                      <w:numId w:val="6"/>
                                    </w:numPr>
                                    <w:autoSpaceDE w:val="0"/>
                                    <w:autoSpaceDN w:val="0"/>
                                    <w:adjustRightInd w:val="0"/>
                                    <w:spacing w:before="0" w:after="0"/>
                                    <w:ind w:left="318" w:hanging="283"/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Hazardous plant </w:t>
                                  </w:r>
                                </w:p>
                                <w:p w14:paraId="1510C4EF" w14:textId="77777777" w:rsidR="003C4CB6" w:rsidRPr="005E6976" w:rsidRDefault="003C4CB6" w:rsidP="003C4CB6">
                                  <w:pPr>
                                    <w:pStyle w:val="ListParagraph"/>
                                    <w:numPr>
                                      <w:ilvl w:val="1"/>
                                      <w:numId w:val="6"/>
                                    </w:numPr>
                                    <w:autoSpaceDE w:val="0"/>
                                    <w:autoSpaceDN w:val="0"/>
                                    <w:adjustRightInd w:val="0"/>
                                    <w:spacing w:before="0" w:after="0"/>
                                    <w:ind w:left="318" w:hanging="283"/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Hidden pipes, cables, wiring </w:t>
                                  </w:r>
                                </w:p>
                                <w:p w14:paraId="3F5FAE8F" w14:textId="77777777" w:rsidR="003C4CB6" w:rsidRPr="005E6976" w:rsidRDefault="003C4CB6" w:rsidP="003C4CB6">
                                  <w:pPr>
                                    <w:pStyle w:val="ListParagraph"/>
                                    <w:numPr>
                                      <w:ilvl w:val="1"/>
                                      <w:numId w:val="6"/>
                                    </w:numPr>
                                    <w:autoSpaceDE w:val="0"/>
                                    <w:autoSpaceDN w:val="0"/>
                                    <w:adjustRightInd w:val="0"/>
                                    <w:spacing w:before="0" w:after="0"/>
                                    <w:ind w:left="318" w:hanging="283"/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High risk travel (DFAT 3 </w:t>
                                  </w:r>
                                  <w:r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- Reconsider Travel </w:t>
                                  </w: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>or</w:t>
                                  </w:r>
                                  <w:r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 Level</w:t>
                                  </w: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 4</w:t>
                                  </w:r>
                                  <w:r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 Do Not Travel</w:t>
                                  </w: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) </w:t>
                                  </w:r>
                                </w:p>
                                <w:p w14:paraId="54B88475" w14:textId="77777777" w:rsidR="003C4CB6" w:rsidRPr="005E6976" w:rsidRDefault="003C4CB6" w:rsidP="003C4CB6">
                                  <w:pPr>
                                    <w:pStyle w:val="ListParagraph"/>
                                    <w:numPr>
                                      <w:ilvl w:val="1"/>
                                      <w:numId w:val="6"/>
                                    </w:numPr>
                                    <w:autoSpaceDE w:val="0"/>
                                    <w:autoSpaceDN w:val="0"/>
                                    <w:adjustRightInd w:val="0"/>
                                    <w:spacing w:before="0" w:after="0"/>
                                    <w:ind w:left="318" w:hanging="283"/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Hot work/potential for uncontrolled fire </w:t>
                                  </w:r>
                                </w:p>
                                <w:p w14:paraId="45BE548B" w14:textId="77777777" w:rsidR="003C4CB6" w:rsidRPr="005E6976" w:rsidRDefault="003C4CB6" w:rsidP="003C4CB6">
                                  <w:pPr>
                                    <w:pStyle w:val="ListParagraph"/>
                                    <w:numPr>
                                      <w:ilvl w:val="1"/>
                                      <w:numId w:val="6"/>
                                    </w:numPr>
                                    <w:autoSpaceDE w:val="0"/>
                                    <w:autoSpaceDN w:val="0"/>
                                    <w:adjustRightInd w:val="0"/>
                                    <w:spacing w:before="0" w:after="0"/>
                                    <w:ind w:left="318" w:hanging="283"/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>Isolation (work in a remote area, or on your own</w:t>
                                  </w:r>
                                </w:p>
                                <w:p w14:paraId="31BE42BF" w14:textId="77777777" w:rsidR="003C4CB6" w:rsidRPr="005E6976" w:rsidRDefault="003C4CB6" w:rsidP="00055FF7">
                                  <w:pPr>
                                    <w:pStyle w:val="ListParagraph"/>
                                    <w:autoSpaceDE w:val="0"/>
                                    <w:autoSpaceDN w:val="0"/>
                                    <w:adjustRightInd w:val="0"/>
                                    <w:ind w:left="318"/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in an unfamiliar environment, rescue would be difficult.) </w:t>
                                  </w:r>
                                </w:p>
                                <w:p w14:paraId="6B136297" w14:textId="77777777" w:rsidR="003C4CB6" w:rsidRPr="005E6976" w:rsidRDefault="003C4CB6" w:rsidP="003C4CB6">
                                  <w:pPr>
                                    <w:pStyle w:val="ListParagraph"/>
                                    <w:numPr>
                                      <w:ilvl w:val="1"/>
                                      <w:numId w:val="6"/>
                                    </w:numPr>
                                    <w:autoSpaceDE w:val="0"/>
                                    <w:autoSpaceDN w:val="0"/>
                                    <w:adjustRightInd w:val="0"/>
                                    <w:spacing w:before="0" w:after="0"/>
                                    <w:ind w:left="318" w:hanging="283"/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Noise/sound levels greater than safe exposure standards </w:t>
                                  </w:r>
                                </w:p>
                                <w:p w14:paraId="61BA2673" w14:textId="77777777" w:rsidR="003C4CB6" w:rsidRPr="005E6976" w:rsidRDefault="003C4CB6" w:rsidP="003C4CB6">
                                  <w:pPr>
                                    <w:pStyle w:val="ListParagraph"/>
                                    <w:numPr>
                                      <w:ilvl w:val="1"/>
                                      <w:numId w:val="6"/>
                                    </w:numPr>
                                    <w:autoSpaceDE w:val="0"/>
                                    <w:autoSpaceDN w:val="0"/>
                                    <w:adjustRightInd w:val="0"/>
                                    <w:spacing w:before="0" w:after="0"/>
                                    <w:ind w:left="318" w:hanging="283"/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>Personal Threat (</w:t>
                                  </w:r>
                                  <w:proofErr w:type="gramStart"/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>e.g.</w:t>
                                  </w:r>
                                  <w:proofErr w:type="gramEnd"/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 threat of harm or injury by</w:t>
                                  </w:r>
                                </w:p>
                                <w:p w14:paraId="3D6203B0" w14:textId="77777777" w:rsidR="003C4CB6" w:rsidRPr="005E6976" w:rsidRDefault="003C4CB6" w:rsidP="00055FF7">
                                  <w:pPr>
                                    <w:pStyle w:val="ListParagraph"/>
                                    <w:autoSpaceDE w:val="0"/>
                                    <w:autoSpaceDN w:val="0"/>
                                    <w:adjustRightInd w:val="0"/>
                                    <w:ind w:left="318"/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another person) </w:t>
                                  </w:r>
                                </w:p>
                                <w:p w14:paraId="74343EB7" w14:textId="77777777" w:rsidR="003C4CB6" w:rsidRPr="005E6976" w:rsidRDefault="003C4CB6" w:rsidP="003C4CB6">
                                  <w:pPr>
                                    <w:pStyle w:val="ListParagraph"/>
                                    <w:numPr>
                                      <w:ilvl w:val="1"/>
                                      <w:numId w:val="6"/>
                                    </w:numPr>
                                    <w:autoSpaceDE w:val="0"/>
                                    <w:autoSpaceDN w:val="0"/>
                                    <w:adjustRightInd w:val="0"/>
                                    <w:spacing w:before="0" w:after="0"/>
                                    <w:ind w:left="318" w:hanging="283"/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Psychosocial hazards </w:t>
                                  </w:r>
                                </w:p>
                                <w:p w14:paraId="1356F323" w14:textId="77777777" w:rsidR="003C4CB6" w:rsidRPr="005E6976" w:rsidRDefault="003C4CB6" w:rsidP="003C4CB6">
                                  <w:pPr>
                                    <w:pStyle w:val="ListParagraph"/>
                                    <w:numPr>
                                      <w:ilvl w:val="1"/>
                                      <w:numId w:val="6"/>
                                    </w:numPr>
                                    <w:autoSpaceDE w:val="0"/>
                                    <w:autoSpaceDN w:val="0"/>
                                    <w:adjustRightInd w:val="0"/>
                                    <w:spacing w:before="0" w:after="0"/>
                                    <w:ind w:left="318" w:hanging="283"/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Radiation </w:t>
                                  </w:r>
                                </w:p>
                                <w:p w14:paraId="09BA348C" w14:textId="77777777" w:rsidR="003C4CB6" w:rsidRPr="005E6976" w:rsidRDefault="003C4CB6" w:rsidP="003C4CB6">
                                  <w:pPr>
                                    <w:pStyle w:val="ListParagraph"/>
                                    <w:numPr>
                                      <w:ilvl w:val="1"/>
                                      <w:numId w:val="6"/>
                                    </w:numPr>
                                    <w:autoSpaceDE w:val="0"/>
                                    <w:autoSpaceDN w:val="0"/>
                                    <w:adjustRightInd w:val="0"/>
                                    <w:spacing w:before="0" w:after="0"/>
                                    <w:ind w:left="318" w:hanging="283"/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5E6976">
                                    <w:rPr>
                                      <w:rFonts w:cs="Calibri Light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Temperature extremes </w:t>
                                  </w:r>
                                </w:p>
                              </w:tc>
                            </w:tr>
                          </w:tbl>
                          <w:p w14:paraId="60C5FC20" w14:textId="77777777" w:rsidR="003C4CB6" w:rsidRPr="005E6976" w:rsidRDefault="003C4CB6" w:rsidP="003C4CB6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="Calibri Light"/>
                                <w:b/>
                                <w:color w:val="FF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b/>
                                <w:color w:val="FF0000"/>
                                <w:sz w:val="18"/>
                                <w:szCs w:val="18"/>
                              </w:rPr>
                              <w:t xml:space="preserve">Note:  The </w:t>
                            </w:r>
                            <w:r>
                              <w:rPr>
                                <w:rFonts w:cs="Calibri Light"/>
                                <w:b/>
                                <w:color w:val="FF0000"/>
                                <w:sz w:val="18"/>
                                <w:szCs w:val="18"/>
                              </w:rPr>
                              <w:t>risk assessment</w:t>
                            </w:r>
                            <w:r w:rsidRPr="005E6976">
                              <w:rPr>
                                <w:rFonts w:cs="Calibri Light"/>
                                <w:b/>
                                <w:color w:val="FF0000"/>
                                <w:sz w:val="18"/>
                                <w:szCs w:val="18"/>
                              </w:rPr>
                              <w:t xml:space="preserve"> must be done by a competent person</w:t>
                            </w:r>
                          </w:p>
                          <w:p w14:paraId="266634FD" w14:textId="77777777" w:rsidR="003C4CB6" w:rsidRPr="005E6976" w:rsidRDefault="003C4CB6" w:rsidP="003C4CB6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autoSpaceDE w:val="0"/>
                              <w:autoSpaceDN w:val="0"/>
                              <w:adjustRightInd w:val="0"/>
                              <w:spacing w:before="0" w:after="200" w:line="276" w:lineRule="auto"/>
                              <w:ind w:left="179" w:hanging="179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>There is uncertainty about the impact of, or what would occur by combining hazards, or known risks (</w:t>
                            </w:r>
                            <w:proofErr w:type="gramStart"/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>e.g.</w:t>
                            </w:r>
                            <w:proofErr w:type="gramEnd"/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 water and power); and/or </w:t>
                            </w:r>
                          </w:p>
                          <w:p w14:paraId="3A0B8DD3" w14:textId="77777777" w:rsidR="003C4CB6" w:rsidRPr="005E6976" w:rsidRDefault="003C4CB6" w:rsidP="003C4CB6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autoSpaceDE w:val="0"/>
                              <w:autoSpaceDN w:val="0"/>
                              <w:adjustRightInd w:val="0"/>
                              <w:spacing w:before="0" w:after="200" w:line="276" w:lineRule="auto"/>
                              <w:ind w:left="179" w:hanging="179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There is an incident/injury trend identified for the activity; and/or </w:t>
                            </w:r>
                          </w:p>
                          <w:p w14:paraId="684CAF2B" w14:textId="77777777" w:rsidR="003C4CB6" w:rsidRDefault="003C4CB6" w:rsidP="003C4CB6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autoSpaceDE w:val="0"/>
                              <w:autoSpaceDN w:val="0"/>
                              <w:adjustRightInd w:val="0"/>
                              <w:spacing w:before="0" w:after="200" w:line="276" w:lineRule="auto"/>
                              <w:ind w:left="179" w:hanging="179"/>
                            </w:pPr>
                            <w:r w:rsidRPr="00524FF9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There is a change in a work practice or the work environment and there is uncertainty about how a hazard(s) may result in injury or illness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3B9A59" id="_x0000_s1027" type="#_x0000_t202" style="position:absolute;left:0;text-align:left;margin-left:192.8pt;margin-top:9.65pt;width:544.85pt;height:329.3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">
                <v:textbox>
                  <w:txbxContent>
                    <w:p w14:paraId="5028DD02" w14:textId="77777777" w:rsidR="003C4CB6" w:rsidRPr="00D61808" w:rsidRDefault="003C4CB6" w:rsidP="003C4CB6">
                      <w:pPr>
                        <w:autoSpaceDE w:val="0"/>
                        <w:autoSpaceDN w:val="0"/>
                        <w:adjustRightInd w:val="0"/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</w:pPr>
                      <w:r w:rsidRPr="00D61808">
                        <w:rPr>
                          <w:rFonts w:cs="Calibri Light"/>
                          <w:b/>
                          <w:bCs/>
                          <w:color w:val="000000"/>
                          <w:sz w:val="18"/>
                          <w:szCs w:val="18"/>
                        </w:rPr>
                        <w:t xml:space="preserve">COLUMN B </w:t>
                      </w:r>
                    </w:p>
                    <w:p w14:paraId="4AB37D47" w14:textId="77777777" w:rsidR="003C4CB6" w:rsidRPr="00D61808" w:rsidRDefault="003C4CB6" w:rsidP="003C4CB6">
                      <w:pPr>
                        <w:autoSpaceDE w:val="0"/>
                        <w:autoSpaceDN w:val="0"/>
                        <w:adjustRightInd w:val="0"/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</w:pPr>
                      <w:r w:rsidRPr="00D61808">
                        <w:rPr>
                          <w:rFonts w:cs="Calibri Light"/>
                          <w:b/>
                          <w:bCs/>
                          <w:color w:val="000000"/>
                          <w:sz w:val="18"/>
                          <w:szCs w:val="18"/>
                        </w:rPr>
                        <w:t xml:space="preserve">A FORMAL RISK ASSESSMENT IS REQUIRED </w:t>
                      </w:r>
                    </w:p>
                    <w:p w14:paraId="62D9E7AE" w14:textId="77777777" w:rsidR="003C4CB6" w:rsidRDefault="003C4CB6" w:rsidP="003C4CB6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autoSpaceDE w:val="0"/>
                        <w:autoSpaceDN w:val="0"/>
                        <w:adjustRightInd w:val="0"/>
                        <w:spacing w:before="0" w:after="200" w:line="276" w:lineRule="auto"/>
                        <w:ind w:left="321" w:hanging="321"/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</w:pPr>
                      <w:r w:rsidRPr="005E6976"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  <w:t>The item of plant/equipment or chemical is used in a different way to how the manufacturer intended, or a chemical being used</w:t>
                      </w:r>
                    </w:p>
                    <w:p w14:paraId="5C99E4B6" w14:textId="77777777" w:rsidR="003C4CB6" w:rsidRPr="005E6976" w:rsidRDefault="003C4CB6" w:rsidP="003C4CB6">
                      <w:pPr>
                        <w:pStyle w:val="ListParagraph"/>
                        <w:autoSpaceDE w:val="0"/>
                        <w:autoSpaceDN w:val="0"/>
                        <w:adjustRightInd w:val="0"/>
                        <w:ind w:left="321"/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</w:pPr>
                      <w:r w:rsidRPr="005E6976"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  <w:t xml:space="preserve">differently to the Safety Data Sheet; and/or </w:t>
                      </w:r>
                    </w:p>
                    <w:p w14:paraId="16E8068B" w14:textId="77777777" w:rsidR="003C4CB6" w:rsidRDefault="003C4CB6" w:rsidP="003C4CB6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autoSpaceDE w:val="0"/>
                        <w:autoSpaceDN w:val="0"/>
                        <w:adjustRightInd w:val="0"/>
                        <w:spacing w:before="0" w:after="200" w:line="276" w:lineRule="auto"/>
                        <w:ind w:left="321" w:hanging="321"/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</w:pPr>
                      <w:r w:rsidRPr="005E6976"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  <w:t>The activity is an event or an activity which requires the co-ordination of several tasks which could impact on the safety of the</w:t>
                      </w:r>
                    </w:p>
                    <w:p w14:paraId="5E4FAF9A" w14:textId="77777777" w:rsidR="003C4CB6" w:rsidRPr="005E6976" w:rsidRDefault="003C4CB6" w:rsidP="003C4CB6">
                      <w:pPr>
                        <w:pStyle w:val="ListParagraph"/>
                        <w:autoSpaceDE w:val="0"/>
                        <w:autoSpaceDN w:val="0"/>
                        <w:adjustRightInd w:val="0"/>
                        <w:ind w:left="321"/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</w:pPr>
                      <w:r w:rsidRPr="005E6976"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  <w:t xml:space="preserve">workers or others in the vicinity of the activity; and/or </w:t>
                      </w:r>
                    </w:p>
                    <w:p w14:paraId="32108E1F" w14:textId="77777777" w:rsidR="003C4CB6" w:rsidRDefault="003C4CB6" w:rsidP="003C4CB6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autoSpaceDE w:val="0"/>
                        <w:autoSpaceDN w:val="0"/>
                        <w:adjustRightInd w:val="0"/>
                        <w:spacing w:before="0" w:after="200" w:line="276" w:lineRule="auto"/>
                        <w:ind w:left="321" w:hanging="321"/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</w:pPr>
                      <w:r w:rsidRPr="005E6976"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  <w:t xml:space="preserve">The activity involves one or more of the following hazards: </w:t>
                      </w:r>
                    </w:p>
                    <w:p w14:paraId="402919AC" w14:textId="77777777" w:rsidR="003C4CB6" w:rsidRPr="00E43D9B" w:rsidRDefault="003C4CB6" w:rsidP="00E43D9B">
                      <w:pPr>
                        <w:autoSpaceDE w:val="0"/>
                        <w:autoSpaceDN w:val="0"/>
                        <w:adjustRightInd w:val="0"/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</w:pPr>
                    </w:p>
                    <w:tbl>
                      <w:tblPr>
                        <w:tblOverlap w:val="never"/>
                        <w:tblW w:w="9781" w:type="dxa"/>
                        <w:tblBorders>
                          <w:top w:val="nil"/>
                          <w:left w:val="nil"/>
                          <w:bottom w:val="nil"/>
                          <w:right w:val="nil"/>
                        </w:tblBorders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4678"/>
                        <w:gridCol w:w="5103"/>
                      </w:tblGrid>
                      <w:tr w:rsidR="003C4CB6" w:rsidRPr="005E6976" w14:paraId="477EA67E" w14:textId="77777777" w:rsidTr="00055FF7">
                        <w:trPr>
                          <w:cantSplit/>
                          <w:trHeight w:val="3399"/>
                        </w:trPr>
                        <w:tc>
                          <w:tcPr>
                            <w:tcW w:w="4678" w:type="dxa"/>
                          </w:tcPr>
                          <w:p w14:paraId="03CAB03B" w14:textId="77777777" w:rsidR="003C4CB6" w:rsidRPr="005E6976" w:rsidRDefault="003C4CB6" w:rsidP="003C4CB6">
                            <w:pPr>
                              <w:pStyle w:val="ListParagraph"/>
                              <w:numPr>
                                <w:ilvl w:val="1"/>
                                <w:numId w:val="6"/>
                              </w:numPr>
                              <w:tabs>
                                <w:tab w:val="left" w:pos="321"/>
                              </w:tabs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321" w:right="342" w:hanging="321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Animal handling (unpredictable </w:t>
                            </w:r>
                            <w:proofErr w:type="spellStart"/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>behaviour</w:t>
                            </w:r>
                            <w:proofErr w:type="spellEnd"/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 – kicks, bites)</w:t>
                            </w:r>
                          </w:p>
                          <w:p w14:paraId="11D78B9F" w14:textId="77777777" w:rsidR="003C4CB6" w:rsidRPr="005E6976" w:rsidRDefault="003C4CB6" w:rsidP="003C4CB6">
                            <w:pPr>
                              <w:pStyle w:val="ListParagraph"/>
                              <w:numPr>
                                <w:ilvl w:val="1"/>
                                <w:numId w:val="6"/>
                              </w:numPr>
                              <w:tabs>
                                <w:tab w:val="left" w:pos="321"/>
                              </w:tabs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321" w:right="342" w:hanging="321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Biological (pathogens, body fluids) </w:t>
                            </w:r>
                          </w:p>
                          <w:p w14:paraId="1514117B" w14:textId="77777777" w:rsidR="003C4CB6" w:rsidRPr="005E6976" w:rsidRDefault="003C4CB6" w:rsidP="003C4CB6">
                            <w:pPr>
                              <w:pStyle w:val="ListParagraph"/>
                              <w:numPr>
                                <w:ilvl w:val="1"/>
                                <w:numId w:val="6"/>
                              </w:numPr>
                              <w:tabs>
                                <w:tab w:val="left" w:pos="321"/>
                              </w:tabs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321" w:hanging="321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Boating, risk of drowning </w:t>
                            </w:r>
                          </w:p>
                          <w:p w14:paraId="3DEF506F" w14:textId="77777777" w:rsidR="003C4CB6" w:rsidRPr="005E6976" w:rsidRDefault="003C4CB6" w:rsidP="003C4CB6">
                            <w:pPr>
                              <w:pStyle w:val="ListParagraph"/>
                              <w:numPr>
                                <w:ilvl w:val="1"/>
                                <w:numId w:val="6"/>
                              </w:numPr>
                              <w:tabs>
                                <w:tab w:val="left" w:pos="321"/>
                              </w:tabs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321" w:hanging="321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Confined space entry </w:t>
                            </w:r>
                          </w:p>
                          <w:p w14:paraId="20ED875F" w14:textId="77777777" w:rsidR="003C4CB6" w:rsidRPr="005E6976" w:rsidRDefault="003C4CB6" w:rsidP="003C4CB6">
                            <w:pPr>
                              <w:pStyle w:val="ListParagraph"/>
                              <w:numPr>
                                <w:ilvl w:val="1"/>
                                <w:numId w:val="6"/>
                              </w:numPr>
                              <w:tabs>
                                <w:tab w:val="left" w:pos="321"/>
                              </w:tabs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321" w:hanging="321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Diving work </w:t>
                            </w:r>
                          </w:p>
                          <w:p w14:paraId="536F0135" w14:textId="77777777" w:rsidR="003C4CB6" w:rsidRPr="005E6976" w:rsidRDefault="003C4CB6" w:rsidP="003C4CB6">
                            <w:pPr>
                              <w:pStyle w:val="ListParagraph"/>
                              <w:numPr>
                                <w:ilvl w:val="1"/>
                                <w:numId w:val="6"/>
                              </w:numPr>
                              <w:tabs>
                                <w:tab w:val="left" w:pos="321"/>
                              </w:tabs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321" w:hanging="321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Electrical work on </w:t>
                            </w:r>
                            <w:proofErr w:type="spellStart"/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>energised</w:t>
                            </w:r>
                            <w:proofErr w:type="spellEnd"/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 electrical equipment </w:t>
                            </w:r>
                          </w:p>
                          <w:p w14:paraId="648E22D9" w14:textId="77777777" w:rsidR="003C4CB6" w:rsidRPr="005E6976" w:rsidRDefault="003C4CB6" w:rsidP="003C4CB6">
                            <w:pPr>
                              <w:pStyle w:val="ListParagraph"/>
                              <w:numPr>
                                <w:ilvl w:val="1"/>
                                <w:numId w:val="6"/>
                              </w:numPr>
                              <w:tabs>
                                <w:tab w:val="left" w:pos="321"/>
                              </w:tabs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321" w:hanging="321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Excavation (tunnel, shaft that could collapse) </w:t>
                            </w:r>
                          </w:p>
                          <w:p w14:paraId="3BDBBB72" w14:textId="77777777" w:rsidR="003C4CB6" w:rsidRPr="005E6976" w:rsidRDefault="003C4CB6" w:rsidP="003C4CB6">
                            <w:pPr>
                              <w:pStyle w:val="ListParagraph"/>
                              <w:numPr>
                                <w:ilvl w:val="1"/>
                                <w:numId w:val="6"/>
                              </w:numPr>
                              <w:tabs>
                                <w:tab w:val="left" w:pos="321"/>
                              </w:tabs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321" w:hanging="321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Explosives </w:t>
                            </w:r>
                            <w:r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>or Firearms</w:t>
                            </w:r>
                          </w:p>
                          <w:p w14:paraId="77B2CB5E" w14:textId="77777777" w:rsidR="003C4CB6" w:rsidRPr="005E6976" w:rsidRDefault="003C4CB6" w:rsidP="003C4CB6">
                            <w:pPr>
                              <w:pStyle w:val="ListParagraph"/>
                              <w:numPr>
                                <w:ilvl w:val="1"/>
                                <w:numId w:val="6"/>
                              </w:numPr>
                              <w:tabs>
                                <w:tab w:val="left" w:pos="321"/>
                              </w:tabs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321" w:hanging="321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Fall from work at height which would result in injury </w:t>
                            </w:r>
                          </w:p>
                          <w:p w14:paraId="2130D5E1" w14:textId="77777777" w:rsidR="003C4CB6" w:rsidRPr="005E6976" w:rsidRDefault="003C4CB6" w:rsidP="003C4CB6">
                            <w:pPr>
                              <w:pStyle w:val="ListParagraph"/>
                              <w:numPr>
                                <w:ilvl w:val="1"/>
                                <w:numId w:val="6"/>
                              </w:numPr>
                              <w:tabs>
                                <w:tab w:val="left" w:pos="321"/>
                              </w:tabs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321" w:hanging="321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Fatigue (work related mental or physical exertion affecting function) </w:t>
                            </w:r>
                          </w:p>
                          <w:p w14:paraId="6989CE9C" w14:textId="77777777" w:rsidR="003C4CB6" w:rsidRPr="005E6976" w:rsidRDefault="003C4CB6" w:rsidP="003C4CB6">
                            <w:pPr>
                              <w:pStyle w:val="ListParagraph"/>
                              <w:numPr>
                                <w:ilvl w:val="1"/>
                                <w:numId w:val="6"/>
                              </w:numPr>
                              <w:tabs>
                                <w:tab w:val="left" w:pos="321"/>
                              </w:tabs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321" w:hanging="321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Hazardous chemicals </w:t>
                            </w:r>
                          </w:p>
                          <w:p w14:paraId="66C82783" w14:textId="77777777" w:rsidR="003C4CB6" w:rsidRDefault="003C4CB6" w:rsidP="003C4CB6">
                            <w:pPr>
                              <w:pStyle w:val="ListParagraph"/>
                              <w:numPr>
                                <w:ilvl w:val="1"/>
                                <w:numId w:val="6"/>
                              </w:numPr>
                              <w:tabs>
                                <w:tab w:val="left" w:pos="321"/>
                              </w:tabs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321" w:hanging="321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Hazardous manual activity </w:t>
                            </w:r>
                          </w:p>
                          <w:p w14:paraId="27A0BB8F" w14:textId="77777777" w:rsidR="003C4CB6" w:rsidRPr="005E6976" w:rsidRDefault="003C4CB6" w:rsidP="00055FF7">
                            <w:pPr>
                              <w:pStyle w:val="ListParagraph"/>
                              <w:tabs>
                                <w:tab w:val="left" w:pos="321"/>
                              </w:tabs>
                              <w:autoSpaceDE w:val="0"/>
                              <w:autoSpaceDN w:val="0"/>
                              <w:adjustRightInd w:val="0"/>
                              <w:ind w:left="321"/>
                              <w:rPr>
                                <w:rFonts w:cs="Calibri Light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="Calibri Light"/>
                                <w:b/>
                                <w:color w:val="000000"/>
                                <w:sz w:val="18"/>
                                <w:szCs w:val="18"/>
                              </w:rPr>
                              <w:t>a</w:t>
                            </w:r>
                            <w:r w:rsidRPr="005E6976">
                              <w:rPr>
                                <w:rFonts w:cs="Calibri Light"/>
                                <w:b/>
                                <w:color w:val="000000"/>
                                <w:sz w:val="18"/>
                                <w:szCs w:val="18"/>
                              </w:rPr>
                              <w:t>nd / or</w:t>
                            </w:r>
                          </w:p>
                        </w:tc>
                        <w:tc>
                          <w:tcPr>
                            <w:tcW w:w="5103" w:type="dxa"/>
                          </w:tcPr>
                          <w:p w14:paraId="5C483729" w14:textId="77777777" w:rsidR="003C4CB6" w:rsidRPr="005E6976" w:rsidRDefault="003C4CB6" w:rsidP="00055FF7">
                            <w:pPr>
                              <w:pStyle w:val="ListParagraph"/>
                              <w:autoSpaceDE w:val="0"/>
                              <w:autoSpaceDN w:val="0"/>
                              <w:adjustRightInd w:val="0"/>
                              <w:rPr>
                                <w:rFonts w:cs="Calibri Light"/>
                                <w:sz w:val="18"/>
                                <w:szCs w:val="18"/>
                              </w:rPr>
                            </w:pPr>
                          </w:p>
                          <w:p w14:paraId="59791468" w14:textId="77777777" w:rsidR="003C4CB6" w:rsidRPr="005E6976" w:rsidRDefault="003C4CB6" w:rsidP="003C4CB6">
                            <w:pPr>
                              <w:pStyle w:val="ListParagraph"/>
                              <w:numPr>
                                <w:ilvl w:val="1"/>
                                <w:numId w:val="6"/>
                              </w:num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318" w:hanging="283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Hazardous plant </w:t>
                            </w:r>
                          </w:p>
                          <w:p w14:paraId="1510C4EF" w14:textId="77777777" w:rsidR="003C4CB6" w:rsidRPr="005E6976" w:rsidRDefault="003C4CB6" w:rsidP="003C4CB6">
                            <w:pPr>
                              <w:pStyle w:val="ListParagraph"/>
                              <w:numPr>
                                <w:ilvl w:val="1"/>
                                <w:numId w:val="6"/>
                              </w:num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318" w:hanging="283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Hidden pipes, cables, wiring </w:t>
                            </w:r>
                          </w:p>
                          <w:p w14:paraId="3F5FAE8F" w14:textId="77777777" w:rsidR="003C4CB6" w:rsidRPr="005E6976" w:rsidRDefault="003C4CB6" w:rsidP="003C4CB6">
                            <w:pPr>
                              <w:pStyle w:val="ListParagraph"/>
                              <w:numPr>
                                <w:ilvl w:val="1"/>
                                <w:numId w:val="6"/>
                              </w:num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318" w:hanging="283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High risk travel (DFAT 3 </w:t>
                            </w:r>
                            <w:r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- Reconsider Travel </w:t>
                            </w: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>or</w:t>
                            </w:r>
                            <w:r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 Level</w:t>
                            </w: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 4</w:t>
                            </w:r>
                            <w:r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 Do Not Travel</w:t>
                            </w: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) </w:t>
                            </w:r>
                          </w:p>
                          <w:p w14:paraId="54B88475" w14:textId="77777777" w:rsidR="003C4CB6" w:rsidRPr="005E6976" w:rsidRDefault="003C4CB6" w:rsidP="003C4CB6">
                            <w:pPr>
                              <w:pStyle w:val="ListParagraph"/>
                              <w:numPr>
                                <w:ilvl w:val="1"/>
                                <w:numId w:val="6"/>
                              </w:num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318" w:hanging="283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Hot work/potential for uncontrolled fire </w:t>
                            </w:r>
                          </w:p>
                          <w:p w14:paraId="45BE548B" w14:textId="77777777" w:rsidR="003C4CB6" w:rsidRPr="005E6976" w:rsidRDefault="003C4CB6" w:rsidP="003C4CB6">
                            <w:pPr>
                              <w:pStyle w:val="ListParagraph"/>
                              <w:numPr>
                                <w:ilvl w:val="1"/>
                                <w:numId w:val="6"/>
                              </w:num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318" w:hanging="283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>Isolation (work in a remote area, or on your own</w:t>
                            </w:r>
                          </w:p>
                          <w:p w14:paraId="31BE42BF" w14:textId="77777777" w:rsidR="003C4CB6" w:rsidRPr="005E6976" w:rsidRDefault="003C4CB6" w:rsidP="00055FF7">
                            <w:pPr>
                              <w:pStyle w:val="ListParagraph"/>
                              <w:autoSpaceDE w:val="0"/>
                              <w:autoSpaceDN w:val="0"/>
                              <w:adjustRightInd w:val="0"/>
                              <w:ind w:left="318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in an unfamiliar environment, rescue would be difficult.) </w:t>
                            </w:r>
                          </w:p>
                          <w:p w14:paraId="6B136297" w14:textId="77777777" w:rsidR="003C4CB6" w:rsidRPr="005E6976" w:rsidRDefault="003C4CB6" w:rsidP="003C4CB6">
                            <w:pPr>
                              <w:pStyle w:val="ListParagraph"/>
                              <w:numPr>
                                <w:ilvl w:val="1"/>
                                <w:numId w:val="6"/>
                              </w:num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318" w:hanging="283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Noise/sound levels greater than safe exposure standards </w:t>
                            </w:r>
                          </w:p>
                          <w:p w14:paraId="61BA2673" w14:textId="77777777" w:rsidR="003C4CB6" w:rsidRPr="005E6976" w:rsidRDefault="003C4CB6" w:rsidP="003C4CB6">
                            <w:pPr>
                              <w:pStyle w:val="ListParagraph"/>
                              <w:numPr>
                                <w:ilvl w:val="1"/>
                                <w:numId w:val="6"/>
                              </w:num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318" w:hanging="283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>Personal Threat (</w:t>
                            </w:r>
                            <w:proofErr w:type="gramStart"/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>e.g.</w:t>
                            </w:r>
                            <w:proofErr w:type="gramEnd"/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 threat of harm or injury by</w:t>
                            </w:r>
                          </w:p>
                          <w:p w14:paraId="3D6203B0" w14:textId="77777777" w:rsidR="003C4CB6" w:rsidRPr="005E6976" w:rsidRDefault="003C4CB6" w:rsidP="00055FF7">
                            <w:pPr>
                              <w:pStyle w:val="ListParagraph"/>
                              <w:autoSpaceDE w:val="0"/>
                              <w:autoSpaceDN w:val="0"/>
                              <w:adjustRightInd w:val="0"/>
                              <w:ind w:left="318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another person) </w:t>
                            </w:r>
                          </w:p>
                          <w:p w14:paraId="74343EB7" w14:textId="77777777" w:rsidR="003C4CB6" w:rsidRPr="005E6976" w:rsidRDefault="003C4CB6" w:rsidP="003C4CB6">
                            <w:pPr>
                              <w:pStyle w:val="ListParagraph"/>
                              <w:numPr>
                                <w:ilvl w:val="1"/>
                                <w:numId w:val="6"/>
                              </w:num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318" w:hanging="283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Psychosocial hazards </w:t>
                            </w:r>
                          </w:p>
                          <w:p w14:paraId="1356F323" w14:textId="77777777" w:rsidR="003C4CB6" w:rsidRPr="005E6976" w:rsidRDefault="003C4CB6" w:rsidP="003C4CB6">
                            <w:pPr>
                              <w:pStyle w:val="ListParagraph"/>
                              <w:numPr>
                                <w:ilvl w:val="1"/>
                                <w:numId w:val="6"/>
                              </w:num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318" w:hanging="283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Radiation </w:t>
                            </w:r>
                          </w:p>
                          <w:p w14:paraId="09BA348C" w14:textId="77777777" w:rsidR="003C4CB6" w:rsidRPr="005E6976" w:rsidRDefault="003C4CB6" w:rsidP="003C4CB6">
                            <w:pPr>
                              <w:pStyle w:val="ListParagraph"/>
                              <w:numPr>
                                <w:ilvl w:val="1"/>
                                <w:numId w:val="6"/>
                              </w:num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318" w:hanging="283"/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5E6976">
                              <w:rPr>
                                <w:rFonts w:cs="Calibri Light"/>
                                <w:color w:val="000000"/>
                                <w:sz w:val="18"/>
                                <w:szCs w:val="18"/>
                              </w:rPr>
                              <w:t xml:space="preserve">Temperature extremes </w:t>
                            </w:r>
                          </w:p>
                        </w:tc>
                      </w:tr>
                    </w:tbl>
                    <w:p w14:paraId="60C5FC20" w14:textId="77777777" w:rsidR="003C4CB6" w:rsidRPr="005E6976" w:rsidRDefault="003C4CB6" w:rsidP="003C4CB6">
                      <w:pPr>
                        <w:autoSpaceDE w:val="0"/>
                        <w:autoSpaceDN w:val="0"/>
                        <w:adjustRightInd w:val="0"/>
                        <w:rPr>
                          <w:rFonts w:cs="Calibri Light"/>
                          <w:b/>
                          <w:color w:val="FF0000"/>
                          <w:sz w:val="18"/>
                          <w:szCs w:val="18"/>
                        </w:rPr>
                      </w:pPr>
                      <w:r w:rsidRPr="005E6976">
                        <w:rPr>
                          <w:rFonts w:cs="Calibri Light"/>
                          <w:b/>
                          <w:color w:val="FF0000"/>
                          <w:sz w:val="18"/>
                          <w:szCs w:val="18"/>
                        </w:rPr>
                        <w:t xml:space="preserve">Note:  The </w:t>
                      </w:r>
                      <w:r>
                        <w:rPr>
                          <w:rFonts w:cs="Calibri Light"/>
                          <w:b/>
                          <w:color w:val="FF0000"/>
                          <w:sz w:val="18"/>
                          <w:szCs w:val="18"/>
                        </w:rPr>
                        <w:t>risk assessment</w:t>
                      </w:r>
                      <w:r w:rsidRPr="005E6976">
                        <w:rPr>
                          <w:rFonts w:cs="Calibri Light"/>
                          <w:b/>
                          <w:color w:val="FF0000"/>
                          <w:sz w:val="18"/>
                          <w:szCs w:val="18"/>
                        </w:rPr>
                        <w:t xml:space="preserve"> must be done by a competent person</w:t>
                      </w:r>
                    </w:p>
                    <w:p w14:paraId="266634FD" w14:textId="77777777" w:rsidR="003C4CB6" w:rsidRPr="005E6976" w:rsidRDefault="003C4CB6" w:rsidP="003C4CB6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autoSpaceDE w:val="0"/>
                        <w:autoSpaceDN w:val="0"/>
                        <w:adjustRightInd w:val="0"/>
                        <w:spacing w:before="0" w:after="200" w:line="276" w:lineRule="auto"/>
                        <w:ind w:left="179" w:hanging="179"/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</w:pPr>
                      <w:r w:rsidRPr="005E6976"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  <w:t>There is uncertainty about the impact of, or what would occur by combining hazards, or known risks (</w:t>
                      </w:r>
                      <w:proofErr w:type="gramStart"/>
                      <w:r w:rsidRPr="005E6976"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  <w:t>e.g.</w:t>
                      </w:r>
                      <w:proofErr w:type="gramEnd"/>
                      <w:r w:rsidRPr="005E6976"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  <w:t xml:space="preserve"> water and power); and/or </w:t>
                      </w:r>
                    </w:p>
                    <w:p w14:paraId="3A0B8DD3" w14:textId="77777777" w:rsidR="003C4CB6" w:rsidRPr="005E6976" w:rsidRDefault="003C4CB6" w:rsidP="003C4CB6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autoSpaceDE w:val="0"/>
                        <w:autoSpaceDN w:val="0"/>
                        <w:adjustRightInd w:val="0"/>
                        <w:spacing w:before="0" w:after="200" w:line="276" w:lineRule="auto"/>
                        <w:ind w:left="179" w:hanging="179"/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</w:pPr>
                      <w:r w:rsidRPr="005E6976"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  <w:t xml:space="preserve">There is an incident/injury trend identified for the activity; and/or </w:t>
                      </w:r>
                    </w:p>
                    <w:p w14:paraId="684CAF2B" w14:textId="77777777" w:rsidR="003C4CB6" w:rsidRDefault="003C4CB6" w:rsidP="003C4CB6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autoSpaceDE w:val="0"/>
                        <w:autoSpaceDN w:val="0"/>
                        <w:adjustRightInd w:val="0"/>
                        <w:spacing w:before="0" w:after="200" w:line="276" w:lineRule="auto"/>
                        <w:ind w:left="179" w:hanging="179"/>
                      </w:pPr>
                      <w:r w:rsidRPr="00524FF9">
                        <w:rPr>
                          <w:rFonts w:cs="Calibri Light"/>
                          <w:color w:val="000000"/>
                          <w:sz w:val="18"/>
                          <w:szCs w:val="18"/>
                        </w:rPr>
                        <w:t xml:space="preserve">There is a change in a work practice or the work environment and there is uncertainty about how a hazard(s) may result in injury or illness.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DC84B24" w14:textId="25429DE8" w:rsidR="003C4CB6" w:rsidRDefault="003C4CB6" w:rsidP="00FA1674">
      <w:pPr>
        <w:tabs>
          <w:tab w:val="left" w:pos="2460"/>
        </w:tabs>
      </w:pPr>
    </w:p>
    <w:sectPr w:rsidR="003C4CB6" w:rsidSect="00FA1674">
      <w:type w:val="continuous"/>
      <w:pgSz w:w="16840" w:h="11900" w:orient="landscape"/>
      <w:pgMar w:top="1315" w:right="1315" w:bottom="1701" w:left="1315" w:header="851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3B4DDA" w14:textId="77777777" w:rsidR="00EA5EC2" w:rsidRDefault="00EA5EC2" w:rsidP="00452E05">
      <w:r>
        <w:separator/>
      </w:r>
    </w:p>
  </w:endnote>
  <w:endnote w:type="continuationSeparator" w:id="0">
    <w:p w14:paraId="077B93E7" w14:textId="77777777" w:rsidR="00EA5EC2" w:rsidRDefault="00EA5EC2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215B9B" w14:textId="77777777" w:rsidR="00780BED" w:rsidRDefault="00780B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6F1511" w14:textId="77777777" w:rsidR="001B5BCC" w:rsidRPr="001B5BCC" w:rsidRDefault="0016476F" w:rsidP="007D0B7D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="001B5BCC">
      <w:rPr>
        <w:rFonts w:cs="DIN-Light"/>
        <w:noProof/>
        <w:color w:val="3D3D3D"/>
        <w:sz w:val="16"/>
        <w:szCs w:val="16"/>
      </w:rPr>
      <w:drawing>
        <wp:anchor distT="0" distB="0" distL="114300" distR="114300" simplePos="0" relativeHeight="251656704" behindDoc="0" locked="0" layoutInCell="1" allowOverlap="1" wp14:anchorId="3EA6E20B" wp14:editId="233A9E08">
          <wp:simplePos x="0" y="0"/>
          <wp:positionH relativeFrom="column">
            <wp:posOffset>4968875</wp:posOffset>
          </wp:positionH>
          <wp:positionV relativeFrom="page">
            <wp:posOffset>9346565</wp:posOffset>
          </wp:positionV>
          <wp:extent cx="1783080" cy="1495425"/>
          <wp:effectExtent l="0" t="0" r="0" b="317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CDU_Wedge_Right_Corner_cmyk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602" t="25827"/>
                  <a:stretch/>
                </pic:blipFill>
                <pic:spPr bwMode="auto">
                  <a:xfrm>
                    <a:off x="0" y="0"/>
                    <a:ext cx="1783080" cy="14954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A2E271" w14:textId="77777777" w:rsidR="0016476F" w:rsidRPr="0016476F" w:rsidRDefault="0016476F" w:rsidP="0016476F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>
      <w:rPr>
        <w:rFonts w:cs="DIN-Light"/>
        <w:noProof/>
        <w:color w:val="3D3D3D"/>
        <w:sz w:val="16"/>
        <w:szCs w:val="16"/>
      </w:rPr>
      <w:drawing>
        <wp:anchor distT="0" distB="0" distL="114300" distR="114300" simplePos="0" relativeHeight="251657728" behindDoc="0" locked="0" layoutInCell="1" allowOverlap="1" wp14:anchorId="567B7DC6" wp14:editId="5A94F822">
          <wp:simplePos x="0" y="0"/>
          <wp:positionH relativeFrom="column">
            <wp:posOffset>4968875</wp:posOffset>
          </wp:positionH>
          <wp:positionV relativeFrom="page">
            <wp:posOffset>9346565</wp:posOffset>
          </wp:positionV>
          <wp:extent cx="1783080" cy="1495425"/>
          <wp:effectExtent l="0" t="0" r="0" b="317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CDU_Wedge_Right_Corner_cmyk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602" t="25827"/>
                  <a:stretch/>
                </pic:blipFill>
                <pic:spPr bwMode="auto">
                  <a:xfrm>
                    <a:off x="0" y="0"/>
                    <a:ext cx="1783080" cy="14954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136162" w14:textId="77777777" w:rsidR="00EA5EC2" w:rsidRDefault="00EA5EC2" w:rsidP="00452E05">
      <w:r>
        <w:separator/>
      </w:r>
    </w:p>
  </w:footnote>
  <w:footnote w:type="continuationSeparator" w:id="0">
    <w:p w14:paraId="1C68FB58" w14:textId="77777777" w:rsidR="00EA5EC2" w:rsidRDefault="00EA5EC2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33758F" w14:textId="77777777" w:rsidR="00093BB8" w:rsidRDefault="00EA5EC2">
    <w:pPr>
      <w:pStyle w:val="Header"/>
    </w:pPr>
    <w:r>
      <w:rPr>
        <w:noProof/>
      </w:rPr>
      <w:pict w14:anchorId="3281244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241563" o:spid="_x0000_s2060" type="#_x0000_t75" style="position:absolute;margin-left:0;margin-top:0;width:842pt;height:595.5pt;z-index:-251656704;mso-position-horizontal:center;mso-position-horizontal-relative:margin;mso-position-vertical:center;mso-position-vertical-relative:margin" o:allowincell="f">
          <v:imagedata r:id="rId1" o:title="Artboard 2 copy 5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D37DD1" w14:textId="77777777" w:rsidR="00397830" w:rsidRPr="00397830" w:rsidRDefault="00093BB8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  <w:r>
      <w:rPr>
        <w:noProof/>
        <w:szCs w:val="20"/>
      </w:rPr>
      <w:drawing>
        <wp:anchor distT="0" distB="0" distL="114300" distR="114300" simplePos="0" relativeHeight="251660800" behindDoc="1" locked="0" layoutInCell="1" allowOverlap="1" wp14:anchorId="1F597DC7" wp14:editId="473B07CB">
          <wp:simplePos x="0" y="0"/>
          <wp:positionH relativeFrom="page">
            <wp:align>left</wp:align>
          </wp:positionH>
          <wp:positionV relativeFrom="page">
            <wp:posOffset>-17780</wp:posOffset>
          </wp:positionV>
          <wp:extent cx="10681200" cy="7563600"/>
          <wp:effectExtent l="0" t="0" r="6350" b="0"/>
          <wp:wrapNone/>
          <wp:docPr id="3" name="Picture 3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graphical user interfac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81200" cy="756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BFAF7D" w14:textId="77777777" w:rsidR="005F60AA" w:rsidRDefault="00EA5EC2">
    <w:pPr>
      <w:pStyle w:val="Header"/>
    </w:pPr>
    <w:r>
      <w:rPr>
        <w:noProof/>
      </w:rPr>
      <w:pict w14:anchorId="1ACD712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241562" o:spid="_x0000_s2059" type="#_x0000_t75" style="position:absolute;margin-left:-65.9pt;margin-top:-67.4pt;width:842pt;height:595.5pt;z-index:-251657728;mso-position-horizontal-relative:margin;mso-position-vertical-relative:margin" o:allowincell="f">
          <v:imagedata r:id="rId1" o:title="Artboard 2 copy 5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89"/>
    <w:multiLevelType w:val="singleLevel"/>
    <w:tmpl w:val="2550D7A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79A5EB4"/>
    <w:multiLevelType w:val="hybridMultilevel"/>
    <w:tmpl w:val="9402BFE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033F7"/>
    <w:multiLevelType w:val="hybridMultilevel"/>
    <w:tmpl w:val="AC78E9A8"/>
    <w:lvl w:ilvl="0" w:tplc="A86CE6F6">
      <w:numFmt w:val="bullet"/>
      <w:lvlText w:val="•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F820DC"/>
    <w:multiLevelType w:val="hybridMultilevel"/>
    <w:tmpl w:val="1B40C5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76D790">
      <w:numFmt w:val="bullet"/>
      <w:lvlText w:val="•"/>
      <w:lvlJc w:val="left"/>
      <w:pPr>
        <w:ind w:left="1440" w:hanging="360"/>
      </w:pPr>
      <w:rPr>
        <w:rFonts w:ascii="Calibri Light" w:eastAsiaTheme="minorHAnsi" w:hAnsi="Calibri Light" w:cs="Calibri Light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2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attachedTemplate r:id="rId1"/>
  <w:documentProtection w:edit="readOnly" w:enforcement="1" w:cryptProviderType="rsaAES" w:cryptAlgorithmClass="hash" w:cryptAlgorithmType="typeAny" w:cryptAlgorithmSid="14" w:cryptSpinCount="100000" w:hash="1gb0zg3FJ5hjwX/xDpIrVVdVYa2GuUec8d/a1RCUiSlPQMKs5s/Zp9zMSvFmkdJQDZBDrNQHICsXqfdRrrGRpQ==" w:salt="YTz9Ok+j4QTeOzFhG6TGCA=="/>
  <w:defaultTabStop w:val="720"/>
  <w:characterSpacingControl w:val="doNotCompress"/>
  <w:hdrShapeDefaults>
    <o:shapedefaults v:ext="edit" spidmax="206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3MTc3MTa3MDNQ0lEKTi0uzszPAykwrAUAjcTvUywAAAA="/>
  </w:docVars>
  <w:rsids>
    <w:rsidRoot w:val="003C4CB6"/>
    <w:rsid w:val="00015BA3"/>
    <w:rsid w:val="000332D9"/>
    <w:rsid w:val="00047135"/>
    <w:rsid w:val="00093BB8"/>
    <w:rsid w:val="00106D06"/>
    <w:rsid w:val="0016476F"/>
    <w:rsid w:val="001B0CE2"/>
    <w:rsid w:val="001B4486"/>
    <w:rsid w:val="001B5BCC"/>
    <w:rsid w:val="001F40DB"/>
    <w:rsid w:val="002655C8"/>
    <w:rsid w:val="00283B9E"/>
    <w:rsid w:val="0029790B"/>
    <w:rsid w:val="002E21B2"/>
    <w:rsid w:val="00320323"/>
    <w:rsid w:val="00353ACE"/>
    <w:rsid w:val="00384C2A"/>
    <w:rsid w:val="00397830"/>
    <w:rsid w:val="003C4CB6"/>
    <w:rsid w:val="003E30BF"/>
    <w:rsid w:val="00444794"/>
    <w:rsid w:val="00452E05"/>
    <w:rsid w:val="004B761E"/>
    <w:rsid w:val="004F644C"/>
    <w:rsid w:val="005021EC"/>
    <w:rsid w:val="0050631A"/>
    <w:rsid w:val="005A1276"/>
    <w:rsid w:val="005B1C72"/>
    <w:rsid w:val="005C0733"/>
    <w:rsid w:val="005E2A4D"/>
    <w:rsid w:val="005F60AA"/>
    <w:rsid w:val="00720C42"/>
    <w:rsid w:val="00746854"/>
    <w:rsid w:val="00752E7B"/>
    <w:rsid w:val="00780BED"/>
    <w:rsid w:val="00782D9F"/>
    <w:rsid w:val="007D0B7D"/>
    <w:rsid w:val="007E4752"/>
    <w:rsid w:val="00802D3E"/>
    <w:rsid w:val="008326DE"/>
    <w:rsid w:val="008C382A"/>
    <w:rsid w:val="0090282A"/>
    <w:rsid w:val="00924A6A"/>
    <w:rsid w:val="009A354D"/>
    <w:rsid w:val="009D673D"/>
    <w:rsid w:val="009F728B"/>
    <w:rsid w:val="00A5570E"/>
    <w:rsid w:val="00A72D40"/>
    <w:rsid w:val="00AF1B61"/>
    <w:rsid w:val="00B658DB"/>
    <w:rsid w:val="00C04E19"/>
    <w:rsid w:val="00C21C38"/>
    <w:rsid w:val="00C930C3"/>
    <w:rsid w:val="00DA6CF7"/>
    <w:rsid w:val="00DF3F94"/>
    <w:rsid w:val="00DF47F4"/>
    <w:rsid w:val="00E43D9B"/>
    <w:rsid w:val="00E44A4D"/>
    <w:rsid w:val="00EA5EC2"/>
    <w:rsid w:val="00EB5677"/>
    <w:rsid w:val="00EB6051"/>
    <w:rsid w:val="00EE364D"/>
    <w:rsid w:val="00EF41C0"/>
    <w:rsid w:val="00F518E6"/>
    <w:rsid w:val="00F52F19"/>
    <w:rsid w:val="00F61FF6"/>
    <w:rsid w:val="00FA1674"/>
    <w:rsid w:val="00FE2E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1"/>
    <o:shapelayout v:ext="edit">
      <o:idmap v:ext="edit" data="1"/>
    </o:shapelayout>
  </w:shapeDefaults>
  <w:decimalSymbol w:val="."/>
  <w:listSeparator w:val=","/>
  <w14:docId w14:val="3F682AE2"/>
  <w15:chartTrackingRefBased/>
  <w15:docId w15:val="{EC7B2090-B120-4E46-AD7C-293BD87AE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1276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A1276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5A127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aliases w:val="CDU SUBJECT"/>
    <w:basedOn w:val="Heading1"/>
    <w:next w:val="Normal"/>
    <w:link w:val="Heading3Char"/>
    <w:uiPriority w:val="9"/>
    <w:unhideWhenUsed/>
    <w:qFormat/>
    <w:rsid w:val="00F61FF6"/>
    <w:pPr>
      <w:outlineLvl w:val="2"/>
    </w:pPr>
    <w:rPr>
      <w:rFonts w:eastAsiaTheme="majorEastAsia" w:cstheme="majorBidi"/>
    </w:rPr>
  </w:style>
  <w:style w:type="paragraph" w:styleId="Heading4">
    <w:name w:val="heading 4"/>
    <w:basedOn w:val="Heading1"/>
    <w:next w:val="Normal"/>
    <w:link w:val="Heading4Char"/>
    <w:uiPriority w:val="9"/>
    <w:unhideWhenUsed/>
    <w:qFormat/>
    <w:rsid w:val="00F61FF6"/>
    <w:pPr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384C2A"/>
    <w:pPr>
      <w:keepNext/>
      <w:keepLines/>
      <w:spacing w:before="40"/>
      <w:outlineLvl w:val="4"/>
    </w:pPr>
    <w:rPr>
      <w:rFonts w:eastAsiaTheme="majorEastAsia" w:cstheme="majorBidi"/>
      <w:color w:val="9F4412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384C2A"/>
    <w:pPr>
      <w:keepNext/>
      <w:keepLines/>
      <w:spacing w:before="40"/>
      <w:outlineLvl w:val="5"/>
    </w:pPr>
    <w:rPr>
      <w:rFonts w:eastAsiaTheme="majorEastAsia" w:cstheme="majorBidi"/>
      <w:color w:val="692D0C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384C2A"/>
    <w:pPr>
      <w:keepNext/>
      <w:keepLines/>
      <w:spacing w:before="40"/>
      <w:outlineLvl w:val="6"/>
    </w:pPr>
    <w:rPr>
      <w:rFonts w:eastAsiaTheme="majorEastAsia" w:cstheme="majorBidi"/>
      <w:i/>
      <w:iCs/>
      <w:color w:val="692D0C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rsid w:val="00384C2A"/>
    <w:pPr>
      <w:keepNext/>
      <w:keepLines/>
      <w:spacing w:before="40"/>
      <w:outlineLvl w:val="7"/>
    </w:pPr>
    <w:rPr>
      <w:rFonts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384C2A"/>
    <w:pPr>
      <w:keepNext/>
      <w:keepLines/>
      <w:spacing w:before="40"/>
      <w:outlineLvl w:val="8"/>
    </w:pPr>
    <w:rPr>
      <w:rFonts w:eastAsiaTheme="majorEastAsia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5A127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A1276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qFormat/>
    <w:rsid w:val="00F61FF6"/>
  </w:style>
  <w:style w:type="paragraph" w:styleId="Title">
    <w:name w:val="Title"/>
    <w:basedOn w:val="Normal"/>
    <w:next w:val="Subhead"/>
    <w:link w:val="TitleChar"/>
    <w:autoRedefine/>
    <w:uiPriority w:val="10"/>
    <w:qFormat/>
    <w:rsid w:val="005A1276"/>
    <w:pPr>
      <w:spacing w:after="40"/>
      <w:contextualSpacing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A1276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aliases w:val="CDU SUBJECT Char"/>
    <w:basedOn w:val="DefaultParagraphFont"/>
    <w:link w:val="Heading3"/>
    <w:uiPriority w:val="9"/>
    <w:rsid w:val="00F61FF6"/>
    <w:rPr>
      <w:rFonts w:eastAsiaTheme="majorEastAsia" w:cstheme="majorBidi"/>
      <w:b/>
      <w:color w:val="000000" w:themeColor="text1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1276"/>
    <w:pPr>
      <w:numPr>
        <w:ilvl w:val="1"/>
      </w:numPr>
    </w:pPr>
    <w:rPr>
      <w:i/>
      <w:sz w:val="20"/>
    </w:rPr>
  </w:style>
  <w:style w:type="character" w:customStyle="1" w:styleId="SubtitleChar">
    <w:name w:val="Subtitle Char"/>
    <w:basedOn w:val="DefaultParagraphFont"/>
    <w:link w:val="Subtitle"/>
    <w:uiPriority w:val="11"/>
    <w:rsid w:val="005A1276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5A1276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5A1276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A1276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5A1276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5A1276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5A1276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A1276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A1276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5A1276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5A1276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5A1276"/>
    <w:rPr>
      <w:b/>
      <w:bCs/>
      <w:i/>
      <w:iCs/>
      <w:spacing w:val="0"/>
    </w:rPr>
  </w:style>
  <w:style w:type="paragraph" w:styleId="ListParagraph">
    <w:name w:val="List Paragraph"/>
    <w:basedOn w:val="Normal"/>
    <w:link w:val="ListParagraphChar"/>
    <w:uiPriority w:val="34"/>
    <w:qFormat/>
    <w:rsid w:val="005A1276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F61FF6"/>
    <w:rPr>
      <w:rFonts w:eastAsiaTheme="majorEastAsia" w:cstheme="majorBidi"/>
      <w:b/>
      <w:iCs/>
      <w:color w:val="000000" w:themeColor="text1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84C2A"/>
    <w:rPr>
      <w:rFonts w:asciiTheme="majorHAnsi" w:eastAsiaTheme="majorEastAsia" w:hAnsiTheme="majorHAnsi" w:cstheme="majorBidi"/>
      <w:color w:val="9F4412" w:themeColor="accent1" w:themeShade="BF"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84C2A"/>
    <w:rPr>
      <w:rFonts w:asciiTheme="majorHAnsi" w:eastAsiaTheme="majorEastAsia" w:hAnsiTheme="majorHAnsi" w:cstheme="majorBidi"/>
      <w:color w:val="692D0C" w:themeColor="accent1" w:themeShade="7F"/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84C2A"/>
    <w:rPr>
      <w:rFonts w:asciiTheme="majorHAnsi" w:eastAsiaTheme="majorEastAsia" w:hAnsiTheme="majorHAnsi" w:cstheme="majorBidi"/>
      <w:i/>
      <w:iCs/>
      <w:color w:val="692D0C" w:themeColor="accent1" w:themeShade="7F"/>
      <w:sz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84C2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384C2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customStyle="1" w:styleId="Subhead">
    <w:name w:val="Subhead"/>
    <w:next w:val="Normal"/>
    <w:qFormat/>
    <w:rsid w:val="005A1276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semiHidden/>
    <w:unhideWhenUsed/>
    <w:qFormat/>
    <w:rsid w:val="005A1276"/>
    <w:pPr>
      <w:numPr>
        <w:numId w:val="2"/>
      </w:numPr>
      <w:spacing w:before="40" w:after="4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3C4CB6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charlesdarwinuni.sharepoint.com/teams/CDUAssetsLibrary/CDU%20Office%20Templates/General%20Use%20Graphic%20Landscape.dotx" TargetMode="External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fc26897-9c00-4d6f-8629-5a568c4e0676">
      <Terms xmlns="http://schemas.microsoft.com/office/infopath/2007/PartnerControls"/>
    </lcf76f155ced4ddcb4097134ff3c332f>
    <TaxCatchAll xmlns="da3994a5-5608-40c3-95e4-a735fbd59589" xsi:nil="true"/>
    <TemplateType xmlns="9fc26897-9c00-4d6f-8629-5a568c4e0676">General</TemplateType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4FF12832A9944BA20950CDDF80FAF0" ma:contentTypeVersion="10" ma:contentTypeDescription="Create a new document." ma:contentTypeScope="" ma:versionID="8836bf9aab23371001e7dcdd965cfdb9">
  <xsd:schema xmlns:xsd="http://www.w3.org/2001/XMLSchema" xmlns:xs="http://www.w3.org/2001/XMLSchema" xmlns:p="http://schemas.microsoft.com/office/2006/metadata/properties" xmlns:ns2="9fc26897-9c00-4d6f-8629-5a568c4e0676" xmlns:ns3="da3994a5-5608-40c3-95e4-a735fbd59589" xmlns:ns4="990150f4-07ad-41d1-9ea5-4bfae14c47a9" targetNamespace="http://schemas.microsoft.com/office/2006/metadata/properties" ma:root="true" ma:fieldsID="22b3f0b07e82a50e13227ec2dc5b478e" ns2:_="" ns3:_="" ns4:_="">
    <xsd:import namespace="9fc26897-9c00-4d6f-8629-5a568c4e0676"/>
    <xsd:import namespace="da3994a5-5608-40c3-95e4-a735fbd59589"/>
    <xsd:import namespace="990150f4-07ad-41d1-9ea5-4bfae14c47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TemplateType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c26897-9c00-4d6f-8629-5a568c4e06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TemplateType" ma:index="10" nillable="true" ma:displayName="Template Type" ma:format="Dropdown" ma:internalName="TemplateType">
      <xsd:simpleType>
        <xsd:union memberTypes="dms:Text">
          <xsd:simpleType>
            <xsd:restriction base="dms:Choice">
              <xsd:enumeration value="Meeting"/>
              <xsd:enumeration value="Report"/>
              <xsd:enumeration value="Electronic Letterhead"/>
              <xsd:enumeration value="General"/>
              <xsd:enumeration value="PowerPoint"/>
            </xsd:restriction>
          </xsd:simpleType>
        </xsd:union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a85a206b-fc84-4f46-8343-fed2d1d570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3994a5-5608-40c3-95e4-a735fbd59589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472c1264-86e2-45f3-97d5-00d9a8df9e67}" ma:internalName="TaxCatchAll" ma:showField="CatchAllData" ma:web="990150f4-07ad-41d1-9ea5-4bfae14c47a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0150f4-07ad-41d1-9ea5-4bfae14c47a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CC5449-C4D8-4F1F-8F25-6DA44C9C96B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F67EE3D-4FEF-42F1-BC6B-9C63E2B71A3B}">
  <ds:schemaRefs>
    <ds:schemaRef ds:uri="http://schemas.microsoft.com/office/2006/metadata/properties"/>
    <ds:schemaRef ds:uri="http://schemas.microsoft.com/office/infopath/2007/PartnerControls"/>
    <ds:schemaRef ds:uri="9fc26897-9c00-4d6f-8629-5a568c4e0676"/>
    <ds:schemaRef ds:uri="da3994a5-5608-40c3-95e4-a735fbd59589"/>
  </ds:schemaRefs>
</ds:datastoreItem>
</file>

<file path=customXml/itemProps3.xml><?xml version="1.0" encoding="utf-8"?>
<ds:datastoreItem xmlns:ds="http://schemas.openxmlformats.org/officeDocument/2006/customXml" ds:itemID="{C4161D23-3ECF-4A2F-BD28-EFBE76B7083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C10CA5B-C45D-4EA1-B437-F304704F2E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c26897-9c00-4d6f-8629-5a568c4e0676"/>
    <ds:schemaRef ds:uri="da3994a5-5608-40c3-95e4-a735fbd59589"/>
    <ds:schemaRef ds:uri="990150f4-07ad-41d1-9ea5-4bfae14c47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eneral%20Use%20Graphic%20Landscape</Template>
  <TotalTime>12</TotalTime>
  <Pages>1</Pages>
  <Words>96</Words>
  <Characters>549</Characters>
  <Application>Microsoft Office Word</Application>
  <DocSecurity>8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ane Massey</dc:creator>
  <cp:keywords/>
  <dc:description/>
  <cp:lastModifiedBy>Geane Massey</cp:lastModifiedBy>
  <cp:revision>2</cp:revision>
  <cp:lastPrinted>2019-10-23T05:22:00Z</cp:lastPrinted>
  <dcterms:created xsi:type="dcterms:W3CDTF">2022-06-21T01:39:00Z</dcterms:created>
  <dcterms:modified xsi:type="dcterms:W3CDTF">2022-06-21T0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4FF12832A9944BA20950CDDF80FAF0</vt:lpwstr>
  </property>
  <property fmtid="{D5CDD505-2E9C-101B-9397-08002B2CF9AE}" pid="3" name="MediaServiceImageTags">
    <vt:lpwstr/>
  </property>
</Properties>
</file>